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8609F6" w14:textId="4386C1E5" w:rsidR="002C1129" w:rsidRDefault="00000000">
      <w:pPr>
        <w:rPr>
          <w:noProof/>
        </w:rPr>
      </w:pPr>
      <w:r>
        <w:rPr>
          <w:noProof/>
        </w:rPr>
        <w:pict w14:anchorId="3F677E3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2093" type="#_x0000_t75" style="position:absolute;margin-left:-81pt;margin-top:-80.1pt;width:603.95pt;height:848.7pt;z-index:-251636737;mso-position-horizontal-relative:text;mso-position-vertical-relative:text;mso-width-relative:page;mso-height-relative:page">
            <v:imagedata r:id="rId8" o:title="c4-bg"/>
          </v:shape>
        </w:pict>
      </w:r>
      <w:r w:rsidR="002C1129">
        <w:rPr>
          <w:noProof/>
        </w:rPr>
        <w:drawing>
          <wp:anchor distT="0" distB="0" distL="114300" distR="114300" simplePos="0" relativeHeight="251696128" behindDoc="0" locked="0" layoutInCell="1" allowOverlap="1" wp14:anchorId="001BE74F" wp14:editId="2D937717">
            <wp:simplePos x="0" y="0"/>
            <wp:positionH relativeFrom="margin">
              <wp:posOffset>3314700</wp:posOffset>
            </wp:positionH>
            <wp:positionV relativeFrom="paragraph">
              <wp:posOffset>0</wp:posOffset>
            </wp:positionV>
            <wp:extent cx="1440180" cy="1524000"/>
            <wp:effectExtent l="0" t="0" r="0" b="0"/>
            <wp:wrapThrough wrapText="bothSides">
              <wp:wrapPolygon edited="0">
                <wp:start x="7714" y="810"/>
                <wp:lineTo x="6000" y="1620"/>
                <wp:lineTo x="1143" y="4860"/>
                <wp:lineTo x="0" y="9720"/>
                <wp:lineTo x="0" y="19440"/>
                <wp:lineTo x="2000" y="20520"/>
                <wp:lineTo x="3429" y="21060"/>
                <wp:lineTo x="17429" y="21060"/>
                <wp:lineTo x="21143" y="19170"/>
                <wp:lineTo x="21143" y="18630"/>
                <wp:lineTo x="20000" y="14310"/>
                <wp:lineTo x="21143" y="9990"/>
                <wp:lineTo x="20286" y="5130"/>
                <wp:lineTo x="14000" y="810"/>
                <wp:lineTo x="7714" y="810"/>
              </wp:wrapPolygon>
            </wp:wrapThrough>
            <wp:docPr id="5" name="Picture 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105" r="18638"/>
                    <a:stretch/>
                  </pic:blipFill>
                  <pic:spPr bwMode="auto">
                    <a:xfrm>
                      <a:off x="0" y="0"/>
                      <a:ext cx="144018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pict w14:anchorId="2C010D49">
          <v:shape id="_x0000_s2088" type="#_x0000_t75" style="position:absolute;margin-left:377.25pt;margin-top:728.8pt;width:132.45pt;height:35pt;z-index:-251622400;mso-position-horizontal-relative:text;mso-position-vertical-relative:text;mso-width-relative:page;mso-height-relative:page">
            <v:imagedata r:id="rId10" o:title="templatelab_white"/>
          </v:shape>
        </w:pict>
      </w:r>
    </w:p>
    <w:p w14:paraId="35DE4B71" w14:textId="6612F42A" w:rsidR="004D3BAA" w:rsidRDefault="00EF3C4C">
      <w:r>
        <w:rPr>
          <w:noProof/>
        </w:rPr>
        <mc:AlternateContent>
          <mc:Choice Requires="wps">
            <w:drawing>
              <wp:anchor distT="45720" distB="45720" distL="114300" distR="114300" simplePos="0" relativeHeight="251704320" behindDoc="0" locked="0" layoutInCell="1" allowOverlap="1" wp14:anchorId="1EEFEFF6" wp14:editId="083B7583">
                <wp:simplePos x="0" y="0"/>
                <wp:positionH relativeFrom="margin">
                  <wp:align>right</wp:align>
                </wp:positionH>
                <wp:positionV relativeFrom="paragraph">
                  <wp:posOffset>3989070</wp:posOffset>
                </wp:positionV>
                <wp:extent cx="3474720" cy="617220"/>
                <wp:effectExtent l="0" t="0" r="0" b="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74720" cy="6172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F6E308" w14:textId="7F8FFD04" w:rsidR="00780C56" w:rsidRPr="00EF3C4C" w:rsidRDefault="00780C56" w:rsidP="00780C5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 w:rsidRPr="00EF3C4C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 xml:space="preserve">Lab Journal: </w:t>
                            </w:r>
                            <w:r w:rsidR="00A41A2D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>16</w:t>
                            </w:r>
                          </w:p>
                          <w:p w14:paraId="5ACD6EEB" w14:textId="348B61C5" w:rsidR="00EF3C4C" w:rsidRPr="00EF3C4C" w:rsidRDefault="00EF3C4C" w:rsidP="00780C5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EF3C4C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Date: </w:t>
                            </w:r>
                            <w:r w:rsidR="00A41A2D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June 5, 2025</w:t>
                            </w:r>
                          </w:p>
                          <w:p w14:paraId="38708C23" w14:textId="77777777" w:rsidR="00780C56" w:rsidRPr="00AB0781" w:rsidRDefault="00780C56" w:rsidP="00780C5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4"/>
                                <w:szCs w:val="44"/>
                              </w:rPr>
                            </w:pPr>
                          </w:p>
                          <w:p w14:paraId="50BCF993" w14:textId="77777777" w:rsidR="00780C56" w:rsidRPr="0025765D" w:rsidRDefault="00780C56" w:rsidP="00780C56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EEFEFF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22.4pt;margin-top:314.1pt;width:273.6pt;height:48.6pt;z-index:25170432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" filled="f" stroked="f">
                <v:textbox>
                  <w:txbxContent>
                    <w:p w14:paraId="36F6E308" w14:textId="7F8FFD04" w:rsidR="00780C56" w:rsidRPr="00EF3C4C" w:rsidRDefault="00780C56" w:rsidP="00780C5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</w:pPr>
                      <w:r w:rsidRPr="00EF3C4C"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  <w:t xml:space="preserve">Lab Journal: </w:t>
                      </w:r>
                      <w:r w:rsidR="00A41A2D"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  <w:t>16</w:t>
                      </w:r>
                    </w:p>
                    <w:p w14:paraId="5ACD6EEB" w14:textId="348B61C5" w:rsidR="00EF3C4C" w:rsidRPr="00EF3C4C" w:rsidRDefault="00EF3C4C" w:rsidP="00780C5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</w:pPr>
                      <w:r w:rsidRPr="00EF3C4C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Date: </w:t>
                      </w:r>
                      <w:r w:rsidR="00A41A2D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June 5, 2025</w:t>
                      </w:r>
                    </w:p>
                    <w:p w14:paraId="38708C23" w14:textId="77777777" w:rsidR="00780C56" w:rsidRPr="00AB0781" w:rsidRDefault="00780C56" w:rsidP="00780C5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4"/>
                          <w:szCs w:val="44"/>
                        </w:rPr>
                      </w:pPr>
                    </w:p>
                    <w:p w14:paraId="50BCF993" w14:textId="77777777" w:rsidR="00780C56" w:rsidRPr="0025765D" w:rsidRDefault="00780C56" w:rsidP="00780C56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25ACD">
        <w:rPr>
          <w:noProof/>
        </w:rPr>
        <mc:AlternateContent>
          <mc:Choice Requires="wps">
            <w:drawing>
              <wp:anchor distT="45720" distB="45720" distL="114300" distR="114300" simplePos="0" relativeHeight="251702272" behindDoc="0" locked="0" layoutInCell="1" allowOverlap="1" wp14:anchorId="5B0B4BF6" wp14:editId="3AD89734">
                <wp:simplePos x="0" y="0"/>
                <wp:positionH relativeFrom="margin">
                  <wp:align>right</wp:align>
                </wp:positionH>
                <wp:positionV relativeFrom="paragraph">
                  <wp:posOffset>3288030</wp:posOffset>
                </wp:positionV>
                <wp:extent cx="3505200" cy="640080"/>
                <wp:effectExtent l="0" t="0" r="0" b="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05200" cy="6400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62BC51" w14:textId="30609FFF" w:rsidR="00780C56" w:rsidRPr="00780C56" w:rsidRDefault="00780C56" w:rsidP="00780C56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780C56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Student</w:t>
                            </w:r>
                            <w:r w:rsidR="00CF53E9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: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CF53E9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Hasan Zahid</w:t>
                            </w:r>
                            <w:r w:rsidRPr="00780C56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 </w:t>
                            </w:r>
                          </w:p>
                          <w:p w14:paraId="5BD3105B" w14:textId="1F37DD1C" w:rsidR="00780C56" w:rsidRPr="00780C56" w:rsidRDefault="00CF53E9" w:rsidP="00780C56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780C56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Enrollment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:</w:t>
                            </w:r>
                            <w:r w:rsidR="00780C56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01-131232-028</w:t>
                            </w:r>
                          </w:p>
                          <w:p w14:paraId="4B275CA2" w14:textId="77777777" w:rsidR="00780C56" w:rsidRPr="009A3086" w:rsidRDefault="00780C56" w:rsidP="00780C5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</w:p>
                          <w:p w14:paraId="40198A12" w14:textId="77777777" w:rsidR="00780C56" w:rsidRPr="0025765D" w:rsidRDefault="00780C56" w:rsidP="00780C56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0B4BF6" id="_x0000_s1027" type="#_x0000_t202" style="position:absolute;margin-left:224.8pt;margin-top:258.9pt;width:276pt;height:50.4pt;z-index:25170227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" filled="f" stroked="f">
                <v:textbox>
                  <w:txbxContent>
                    <w:p w14:paraId="7862BC51" w14:textId="30609FFF" w:rsidR="00780C56" w:rsidRPr="00780C56" w:rsidRDefault="00780C56" w:rsidP="00780C56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</w:pPr>
                      <w:r w:rsidRPr="00780C56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Student</w:t>
                      </w:r>
                      <w:r w:rsidR="00CF53E9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: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</w:t>
                      </w:r>
                      <w:r w:rsidR="00CF53E9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Hasan Zahid</w:t>
                      </w:r>
                      <w:r w:rsidRPr="00780C56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 </w:t>
                      </w:r>
                    </w:p>
                    <w:p w14:paraId="5BD3105B" w14:textId="1F37DD1C" w:rsidR="00780C56" w:rsidRPr="00780C56" w:rsidRDefault="00CF53E9" w:rsidP="00780C56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</w:pPr>
                      <w:r w:rsidRPr="00780C56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Enrollment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:</w:t>
                      </w:r>
                      <w:r w:rsidR="00780C56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01-131232-028</w:t>
                      </w:r>
                    </w:p>
                    <w:p w14:paraId="4B275CA2" w14:textId="77777777" w:rsidR="00780C56" w:rsidRPr="009A3086" w:rsidRDefault="00780C56" w:rsidP="00780C5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</w:pPr>
                    </w:p>
                    <w:p w14:paraId="40198A12" w14:textId="77777777" w:rsidR="00780C56" w:rsidRPr="0025765D" w:rsidRDefault="00780C56" w:rsidP="00780C56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C1129"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6D878AE6" wp14:editId="4027BE66">
                <wp:simplePos x="0" y="0"/>
                <wp:positionH relativeFrom="column">
                  <wp:posOffset>2301240</wp:posOffset>
                </wp:positionH>
                <wp:positionV relativeFrom="paragraph">
                  <wp:posOffset>3192780</wp:posOffset>
                </wp:positionV>
                <wp:extent cx="3181350" cy="0"/>
                <wp:effectExtent l="0" t="19050" r="38100" b="38100"/>
                <wp:wrapThrough wrapText="bothSides">
                  <wp:wrapPolygon edited="0">
                    <wp:start x="0" y="-1"/>
                    <wp:lineTo x="0" y="-1"/>
                    <wp:lineTo x="21729" y="-1"/>
                    <wp:lineTo x="21729" y="-1"/>
                    <wp:lineTo x="0" y="-1"/>
                  </wp:wrapPolygon>
                </wp:wrapThrough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81350" cy="0"/>
                        </a:xfrm>
                        <a:prstGeom prst="line">
                          <a:avLst/>
                        </a:prstGeom>
                        <a:ln w="57150">
                          <a:solidFill>
                            <a:srgbClr val="4ACBEE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5859178" id="Straight Connector 12" o:spid="_x0000_s1026" style="position:absolute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1.2pt,251.4pt" to="431.7pt,25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" strokecolor="#4acbee" strokeweight="4.5pt">
                <v:stroke joinstyle="miter"/>
                <w10:wrap type="through"/>
              </v:line>
            </w:pict>
          </mc:Fallback>
        </mc:AlternateContent>
      </w:r>
      <w:r w:rsidR="002C1129"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4C69284A" wp14:editId="2F4B3DE6">
                <wp:simplePos x="0" y="0"/>
                <wp:positionH relativeFrom="column">
                  <wp:posOffset>2293620</wp:posOffset>
                </wp:positionH>
                <wp:positionV relativeFrom="paragraph">
                  <wp:posOffset>3966210</wp:posOffset>
                </wp:positionV>
                <wp:extent cx="3181350" cy="0"/>
                <wp:effectExtent l="0" t="19050" r="38100" b="38100"/>
                <wp:wrapThrough wrapText="bothSides">
                  <wp:wrapPolygon edited="0">
                    <wp:start x="0" y="-1"/>
                    <wp:lineTo x="0" y="-1"/>
                    <wp:lineTo x="21729" y="-1"/>
                    <wp:lineTo x="21729" y="-1"/>
                    <wp:lineTo x="0" y="-1"/>
                  </wp:wrapPolygon>
                </wp:wrapThrough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81350" cy="0"/>
                        </a:xfrm>
                        <a:prstGeom prst="line">
                          <a:avLst/>
                        </a:prstGeom>
                        <a:ln w="57150">
                          <a:solidFill>
                            <a:srgbClr val="4ACBEE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18FC957" id="Straight Connector 11" o:spid="_x0000_s1026" style="position:absolute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0.6pt,312.3pt" to="431.1pt,312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" strokecolor="#4acbee" strokeweight="4.5pt">
                <v:stroke joinstyle="miter"/>
                <w10:wrap type="through"/>
              </v:line>
            </w:pict>
          </mc:Fallback>
        </mc:AlternateContent>
      </w:r>
      <w:r w:rsidR="002C1129"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79D692BB" wp14:editId="4D121A40">
                <wp:simplePos x="0" y="0"/>
                <wp:positionH relativeFrom="column">
                  <wp:posOffset>2293620</wp:posOffset>
                </wp:positionH>
                <wp:positionV relativeFrom="paragraph">
                  <wp:posOffset>4648200</wp:posOffset>
                </wp:positionV>
                <wp:extent cx="3181350" cy="0"/>
                <wp:effectExtent l="0" t="19050" r="38100" b="38100"/>
                <wp:wrapThrough wrapText="bothSides">
                  <wp:wrapPolygon edited="0">
                    <wp:start x="0" y="-1"/>
                    <wp:lineTo x="0" y="-1"/>
                    <wp:lineTo x="21729" y="-1"/>
                    <wp:lineTo x="21729" y="-1"/>
                    <wp:lineTo x="0" y="-1"/>
                  </wp:wrapPolygon>
                </wp:wrapThrough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81350" cy="0"/>
                        </a:xfrm>
                        <a:prstGeom prst="line">
                          <a:avLst/>
                        </a:prstGeom>
                        <a:ln w="57150">
                          <a:solidFill>
                            <a:srgbClr val="4ACBEE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042580C" id="Straight Connector 3" o:spid="_x0000_s1026" style="position:absolute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0.6pt,366pt" to="431.1pt,36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" strokecolor="#4acbee" strokeweight="4.5pt">
                <v:stroke joinstyle="miter"/>
                <w10:wrap type="through"/>
              </v:line>
            </w:pict>
          </mc:Fallback>
        </mc:AlternateContent>
      </w:r>
      <w:r w:rsidR="002C1129">
        <w:rPr>
          <w:noProof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26FCC310" wp14:editId="1E80EF12">
                <wp:simplePos x="0" y="0"/>
                <wp:positionH relativeFrom="margin">
                  <wp:align>right</wp:align>
                </wp:positionH>
                <wp:positionV relativeFrom="paragraph">
                  <wp:posOffset>2023110</wp:posOffset>
                </wp:positionV>
                <wp:extent cx="3497580" cy="1264920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97580" cy="12649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33C0C5" w14:textId="13019C57" w:rsidR="004D3AA1" w:rsidRPr="00780C56" w:rsidRDefault="00EC365A" w:rsidP="004D3AA1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34"/>
                                <w:szCs w:val="34"/>
                              </w:rPr>
                              <w:t>Data Structures &amp; Algorithms</w:t>
                            </w:r>
                            <w:r w:rsidR="004D3AA1" w:rsidRPr="00341FAA">
                              <w:rPr>
                                <w:rFonts w:ascii="Arial" w:hAnsi="Arial" w:cs="Arial"/>
                                <w:color w:val="000000" w:themeColor="text1"/>
                                <w:sz w:val="34"/>
                                <w:szCs w:val="34"/>
                              </w:rPr>
                              <w:t xml:space="preserve"> Lab</w:t>
                            </w:r>
                            <w:r w:rsidR="004D3AA1" w:rsidRPr="00780C56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="004D3AA1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(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Spring</w:t>
                            </w:r>
                            <w:r w:rsidR="004D3AA1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-202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5</w:t>
                            </w:r>
                            <w:r w:rsidR="004D3AA1" w:rsidRPr="00780C56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  <w:p w14:paraId="5E7740BF" w14:textId="77777777" w:rsidR="004D3AA1" w:rsidRPr="00780C56" w:rsidRDefault="004D3AA1" w:rsidP="004D3AA1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780C56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Teacher: Engr. 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Raheela Ambrin</w:t>
                            </w:r>
                          </w:p>
                          <w:p w14:paraId="1FFBD0E8" w14:textId="77777777" w:rsidR="004D3AA1" w:rsidRDefault="004D3AA1" w:rsidP="004D3AA1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</w:p>
                          <w:p w14:paraId="1A8A0EE1" w14:textId="77777777" w:rsidR="004D3AA1" w:rsidRPr="009A3086" w:rsidRDefault="004D3AA1" w:rsidP="004D3AA1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</w:p>
                          <w:p w14:paraId="3D6982DD" w14:textId="77777777" w:rsidR="004D3AA1" w:rsidRPr="0025765D" w:rsidRDefault="004D3AA1" w:rsidP="004D3AA1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  <w:p w14:paraId="35996F6F" w14:textId="77777777" w:rsidR="00FB4254" w:rsidRPr="0025765D" w:rsidRDefault="00FB4254" w:rsidP="00FB4254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FCC310" id="_x0000_s1028" type="#_x0000_t202" style="position:absolute;margin-left:224.2pt;margin-top:159.3pt;width:275.4pt;height:99.6pt;z-index:25168179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" filled="f" stroked="f">
                <v:textbox>
                  <w:txbxContent>
                    <w:p w14:paraId="6A33C0C5" w14:textId="13019C57" w:rsidR="004D3AA1" w:rsidRPr="00780C56" w:rsidRDefault="00EC365A" w:rsidP="004D3AA1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  <w:sz w:val="34"/>
                          <w:szCs w:val="34"/>
                        </w:rPr>
                        <w:t>Data Structures &amp; Algorithms</w:t>
                      </w:r>
                      <w:r w:rsidR="004D3AA1" w:rsidRPr="00341FAA">
                        <w:rPr>
                          <w:rFonts w:ascii="Arial" w:hAnsi="Arial" w:cs="Arial"/>
                          <w:color w:val="000000" w:themeColor="text1"/>
                          <w:sz w:val="34"/>
                          <w:szCs w:val="34"/>
                        </w:rPr>
                        <w:t xml:space="preserve"> Lab</w:t>
                      </w:r>
                      <w:r w:rsidR="004D3AA1" w:rsidRPr="00780C56"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  <w:t xml:space="preserve"> </w:t>
                      </w:r>
                      <w:r w:rsidR="004D3AA1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(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Spring</w:t>
                      </w:r>
                      <w:r w:rsidR="004D3AA1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-202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5</w:t>
                      </w:r>
                      <w:r w:rsidR="004D3AA1" w:rsidRPr="00780C56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)</w:t>
                      </w:r>
                    </w:p>
                    <w:p w14:paraId="5E7740BF" w14:textId="77777777" w:rsidR="004D3AA1" w:rsidRPr="00780C56" w:rsidRDefault="004D3AA1" w:rsidP="004D3AA1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</w:pPr>
                      <w:r w:rsidRPr="00780C56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 xml:space="preserve">Teacher: Engr. 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Raheela Ambrin</w:t>
                      </w:r>
                    </w:p>
                    <w:p w14:paraId="1FFBD0E8" w14:textId="77777777" w:rsidR="004D3AA1" w:rsidRDefault="004D3AA1" w:rsidP="004D3AA1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</w:pPr>
                    </w:p>
                    <w:p w14:paraId="1A8A0EE1" w14:textId="77777777" w:rsidR="004D3AA1" w:rsidRPr="009A3086" w:rsidRDefault="004D3AA1" w:rsidP="004D3AA1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</w:pPr>
                    </w:p>
                    <w:p w14:paraId="3D6982DD" w14:textId="77777777" w:rsidR="004D3AA1" w:rsidRPr="0025765D" w:rsidRDefault="004D3AA1" w:rsidP="004D3AA1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  <w:p w14:paraId="35996F6F" w14:textId="77777777" w:rsidR="00FB4254" w:rsidRPr="0025765D" w:rsidRDefault="00FB4254" w:rsidP="00FB4254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C1129">
        <w:rPr>
          <w:noProof/>
        </w:rPr>
        <mc:AlternateContent>
          <mc:Choice Requires="wps">
            <w:drawing>
              <wp:anchor distT="45720" distB="45720" distL="114300" distR="114300" simplePos="0" relativeHeight="251700224" behindDoc="0" locked="0" layoutInCell="1" allowOverlap="1" wp14:anchorId="26FB93D7" wp14:editId="24EF0924">
                <wp:simplePos x="0" y="0"/>
                <wp:positionH relativeFrom="margin">
                  <wp:align>right</wp:align>
                </wp:positionH>
                <wp:positionV relativeFrom="paragraph">
                  <wp:posOffset>1596390</wp:posOffset>
                </wp:positionV>
                <wp:extent cx="3505200" cy="342900"/>
                <wp:effectExtent l="0" t="0" r="0" b="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05200" cy="3429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F7B64A" w14:textId="47963615" w:rsidR="009A3086" w:rsidRPr="009A3086" w:rsidRDefault="009A3086" w:rsidP="009A308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 w:rsidRPr="009A3086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Department of Software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9A3086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Engineering</w:t>
                            </w:r>
                            <w:r w:rsidRPr="009A3086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 xml:space="preserve"> </w:t>
                            </w:r>
                          </w:p>
                          <w:p w14:paraId="19193862" w14:textId="77777777" w:rsidR="009A3086" w:rsidRPr="00AB0781" w:rsidRDefault="009A3086" w:rsidP="009A308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4"/>
                                <w:szCs w:val="44"/>
                              </w:rPr>
                            </w:pPr>
                          </w:p>
                          <w:p w14:paraId="7794D90C" w14:textId="77777777" w:rsidR="009A3086" w:rsidRPr="0025765D" w:rsidRDefault="009A3086" w:rsidP="009A3086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FB93D7" id="_x0000_s1029" type="#_x0000_t202" style="position:absolute;margin-left:224.8pt;margin-top:125.7pt;width:276pt;height:27pt;z-index:25170022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" filled="f" stroked="f">
                <v:textbox>
                  <w:txbxContent>
                    <w:p w14:paraId="6BF7B64A" w14:textId="47963615" w:rsidR="009A3086" w:rsidRPr="009A3086" w:rsidRDefault="009A3086" w:rsidP="009A308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</w:pPr>
                      <w:r w:rsidRPr="009A3086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Department of Software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 xml:space="preserve"> </w:t>
                      </w:r>
                      <w:r w:rsidRPr="009A3086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Engineering</w:t>
                      </w:r>
                      <w:r w:rsidRPr="009A3086"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  <w:t xml:space="preserve"> </w:t>
                      </w:r>
                    </w:p>
                    <w:p w14:paraId="19193862" w14:textId="77777777" w:rsidR="009A3086" w:rsidRPr="00AB0781" w:rsidRDefault="009A3086" w:rsidP="009A308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4"/>
                          <w:szCs w:val="44"/>
                        </w:rPr>
                      </w:pPr>
                    </w:p>
                    <w:p w14:paraId="7794D90C" w14:textId="77777777" w:rsidR="009A3086" w:rsidRPr="0025765D" w:rsidRDefault="009A3086" w:rsidP="009A3086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C1129">
        <w:rPr>
          <w:noProof/>
        </w:rPr>
        <mc:AlternateContent>
          <mc:Choice Requires="wps">
            <w:drawing>
              <wp:anchor distT="45720" distB="45720" distL="114300" distR="114300" simplePos="0" relativeHeight="251698176" behindDoc="0" locked="0" layoutInCell="1" allowOverlap="1" wp14:anchorId="7430736A" wp14:editId="23B5473A">
                <wp:simplePos x="0" y="0"/>
                <wp:positionH relativeFrom="margin">
                  <wp:posOffset>2217420</wp:posOffset>
                </wp:positionH>
                <wp:positionV relativeFrom="paragraph">
                  <wp:posOffset>1238250</wp:posOffset>
                </wp:positionV>
                <wp:extent cx="3436620" cy="403860"/>
                <wp:effectExtent l="0" t="0" r="0" b="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36620" cy="4038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7B8C6A" w14:textId="1FE1E063" w:rsidR="009A3086" w:rsidRPr="009A3086" w:rsidRDefault="00AB0781" w:rsidP="00AB0781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  <w:r w:rsidRPr="009A3086"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  <w:t>Bahria University</w:t>
                            </w:r>
                            <w:r w:rsidR="009A3086"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  <w:t xml:space="preserve">, </w:t>
                            </w:r>
                            <w:r w:rsidR="009A3086" w:rsidRPr="009A3086"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  <w:t>Islamabad</w:t>
                            </w:r>
                          </w:p>
                          <w:p w14:paraId="23E3EF35" w14:textId="77777777" w:rsidR="009A3086" w:rsidRDefault="009A3086" w:rsidP="00AB0781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4"/>
                                <w:szCs w:val="44"/>
                              </w:rPr>
                            </w:pPr>
                          </w:p>
                          <w:p w14:paraId="1DB0A914" w14:textId="172FDFF4" w:rsidR="00AB0781" w:rsidRPr="00AB0781" w:rsidRDefault="00AB0781" w:rsidP="00AB0781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4"/>
                                <w:szCs w:val="44"/>
                              </w:rPr>
                            </w:pPr>
                          </w:p>
                          <w:p w14:paraId="1D5335B7" w14:textId="77777777" w:rsidR="00AB0781" w:rsidRPr="0025765D" w:rsidRDefault="00AB0781" w:rsidP="00AB0781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30736A" id="_x0000_s1030" type="#_x0000_t202" style="position:absolute;margin-left:174.6pt;margin-top:97.5pt;width:270.6pt;height:31.8pt;z-index:2516981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" filled="f" stroked="f">
                <v:textbox>
                  <w:txbxContent>
                    <w:p w14:paraId="317B8C6A" w14:textId="1FE1E063" w:rsidR="009A3086" w:rsidRPr="009A3086" w:rsidRDefault="00AB0781" w:rsidP="00AB0781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</w:pPr>
                      <w:r w:rsidRPr="009A3086"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  <w:t>Bahria University</w:t>
                      </w:r>
                      <w:r w:rsidR="009A3086"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  <w:t xml:space="preserve">, </w:t>
                      </w:r>
                      <w:r w:rsidR="009A3086" w:rsidRPr="009A3086"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  <w:t>Islamabad</w:t>
                      </w:r>
                    </w:p>
                    <w:p w14:paraId="23E3EF35" w14:textId="77777777" w:rsidR="009A3086" w:rsidRDefault="009A3086" w:rsidP="00AB0781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4"/>
                          <w:szCs w:val="44"/>
                        </w:rPr>
                      </w:pPr>
                    </w:p>
                    <w:p w14:paraId="1DB0A914" w14:textId="172FDFF4" w:rsidR="00AB0781" w:rsidRPr="00AB0781" w:rsidRDefault="00AB0781" w:rsidP="00AB0781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4"/>
                          <w:szCs w:val="44"/>
                        </w:rPr>
                      </w:pPr>
                    </w:p>
                    <w:p w14:paraId="1D5335B7" w14:textId="77777777" w:rsidR="00AB0781" w:rsidRPr="0025765D" w:rsidRDefault="00AB0781" w:rsidP="00AB0781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673C98E" w14:textId="03083411" w:rsidR="00CA427F" w:rsidRDefault="00CA427F"/>
    <w:p w14:paraId="6CC21DBB" w14:textId="6DFB798E" w:rsidR="00CA427F" w:rsidRDefault="00CA427F"/>
    <w:p w14:paraId="63733FA2" w14:textId="575D1E37" w:rsidR="00CA427F" w:rsidRDefault="00CA427F"/>
    <w:p w14:paraId="2A5D0131" w14:textId="4D038D24" w:rsidR="00CA427F" w:rsidRDefault="00CA427F"/>
    <w:p w14:paraId="1C4A7DD7" w14:textId="70CA59D3" w:rsidR="00CA427F" w:rsidRDefault="00CA427F"/>
    <w:p w14:paraId="1DE4E0C0" w14:textId="708EEB35" w:rsidR="00CA427F" w:rsidRDefault="00CA427F"/>
    <w:p w14:paraId="35E238B4" w14:textId="42A63352" w:rsidR="00CA427F" w:rsidRDefault="00CA427F"/>
    <w:p w14:paraId="7D0BBA23" w14:textId="45F0B964" w:rsidR="00CA427F" w:rsidRDefault="00CA427F"/>
    <w:p w14:paraId="3F0501BA" w14:textId="3E201297" w:rsidR="00CA427F" w:rsidRDefault="00CA427F"/>
    <w:p w14:paraId="6F75F269" w14:textId="1AE191E5" w:rsidR="00CA427F" w:rsidRDefault="00CA427F"/>
    <w:p w14:paraId="5AA6B975" w14:textId="4925B158" w:rsidR="00CA427F" w:rsidRDefault="00CA427F"/>
    <w:p w14:paraId="46114FC4" w14:textId="212DE108" w:rsidR="00CA427F" w:rsidRDefault="00CA427F"/>
    <w:p w14:paraId="781EA6AD" w14:textId="4AED3295" w:rsidR="00CA427F" w:rsidRDefault="00CA427F"/>
    <w:p w14:paraId="08BA6229" w14:textId="7154852D" w:rsidR="00CA427F" w:rsidRDefault="00CA427F"/>
    <w:p w14:paraId="5285F7B9" w14:textId="787D4F18" w:rsidR="00CA427F" w:rsidRDefault="00CA427F"/>
    <w:p w14:paraId="7A503238" w14:textId="0FBEB30D" w:rsidR="00CA427F" w:rsidRDefault="00CA427F"/>
    <w:p w14:paraId="27A984C0" w14:textId="21E7A7F5" w:rsidR="00CA427F" w:rsidRDefault="00E229CE">
      <w:r>
        <w:rPr>
          <w:noProof/>
        </w:rPr>
        <mc:AlternateContent>
          <mc:Choice Requires="wps">
            <w:drawing>
              <wp:anchor distT="45720" distB="45720" distL="114300" distR="114300" simplePos="0" relativeHeight="251711488" behindDoc="0" locked="0" layoutInCell="1" allowOverlap="1" wp14:anchorId="3A7245D1" wp14:editId="4F231840">
                <wp:simplePos x="0" y="0"/>
                <wp:positionH relativeFrom="margin">
                  <wp:align>right</wp:align>
                </wp:positionH>
                <wp:positionV relativeFrom="paragraph">
                  <wp:posOffset>6985</wp:posOffset>
                </wp:positionV>
                <wp:extent cx="3497580" cy="1264920"/>
                <wp:effectExtent l="0" t="0" r="0" b="0"/>
                <wp:wrapSquare wrapText="bothSides"/>
                <wp:docPr id="25283427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97580" cy="12649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8FCC8F" w14:textId="3D0D5681" w:rsidR="00E229CE" w:rsidRPr="00B8441B" w:rsidRDefault="00E229CE" w:rsidP="00E229CE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Arial" w:hAnsi="Arial" w:cs="Arial"/>
                                <w:noProof/>
                                <w:color w:val="000000" w:themeColor="text1"/>
                                <w:sz w:val="40"/>
                                <w:szCs w:val="40"/>
                              </w:rPr>
                              <w:drawing>
                                <wp:inline distT="0" distB="0" distL="0" distR="0" wp14:anchorId="711F645E" wp14:editId="5C5A68B3">
                                  <wp:extent cx="880412" cy="495300"/>
                                  <wp:effectExtent l="0" t="0" r="0" b="0"/>
                                  <wp:docPr id="1118371910" name="Picture 1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118371910" name="Picture 1118371910"/>
                                          <pic:cNvPicPr/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837473B0-CC2E-450A-ABE3-18F120FF3D39}">
                                                <a1611:picAttrSrcUrl xmlns:a1611="http://schemas.microsoft.com/office/drawing/2016/11/main" r:id="rId12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910956" cy="51248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  <w:t>Repository Link:</w:t>
                            </w:r>
                            <w:r w:rsidRPr="00B8441B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2CA76D75" w14:textId="1D933C67" w:rsidR="00E229CE" w:rsidRPr="00DC789A" w:rsidRDefault="00DC789A" w:rsidP="00E229CE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hyperlink r:id="rId13" w:history="1">
                              <w:r w:rsidRPr="00DC789A">
                                <w:rPr>
                                  <w:rStyle w:val="Hyperlink"/>
                                  <w:sz w:val="24"/>
                                  <w:szCs w:val="24"/>
                                </w:rPr>
                                <w:t>https://github.com/hasanzafzal/DSA-Lab-16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7245D1" id="_x0000_s1031" type="#_x0000_t202" style="position:absolute;margin-left:224.2pt;margin-top:.55pt;width:275.4pt;height:99.6pt;z-index:25171148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" filled="f" stroked="f">
                <v:textbox>
                  <w:txbxContent>
                    <w:p w14:paraId="498FCC8F" w14:textId="3D0D5681" w:rsidR="00E229CE" w:rsidRPr="00B8441B" w:rsidRDefault="00E229CE" w:rsidP="00E229CE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Arial" w:hAnsi="Arial" w:cs="Arial"/>
                          <w:noProof/>
                          <w:color w:val="000000" w:themeColor="text1"/>
                          <w:sz w:val="40"/>
                          <w:szCs w:val="40"/>
                        </w:rPr>
                        <w:drawing>
                          <wp:inline distT="0" distB="0" distL="0" distR="0" wp14:anchorId="711F645E" wp14:editId="5C5A68B3">
                            <wp:extent cx="880412" cy="495300"/>
                            <wp:effectExtent l="0" t="0" r="0" b="0"/>
                            <wp:docPr id="1118371910" name="Picture 1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118371910" name="Picture 1118371910"/>
                                    <pic:cNvPicPr/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837473B0-CC2E-450A-ABE3-18F120FF3D39}">
                                          <a1611:picAttrSrcUrl xmlns:a1611="http://schemas.microsoft.com/office/drawing/2016/11/main" r:id="rId12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910956" cy="51248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  <w:t>Repository Link:</w:t>
                      </w:r>
                      <w:r w:rsidRPr="00B8441B">
                        <w:rPr>
                          <w:rFonts w:ascii="Arial" w:hAnsi="Arial" w:cs="Arial"/>
                          <w:color w:val="000000" w:themeColor="text1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2CA76D75" w14:textId="1D933C67" w:rsidR="00E229CE" w:rsidRPr="00DC789A" w:rsidRDefault="00DC789A" w:rsidP="00E229CE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24"/>
                          <w:szCs w:val="24"/>
                        </w:rPr>
                      </w:pPr>
                      <w:hyperlink r:id="rId14" w:history="1">
                        <w:r w:rsidRPr="00DC789A">
                          <w:rPr>
                            <w:rStyle w:val="Hyperlink"/>
                            <w:sz w:val="24"/>
                            <w:szCs w:val="24"/>
                          </w:rPr>
                          <w:t>https://github.com/hasanzafzal/DSA-Lab-16</w:t>
                        </w:r>
                      </w:hyperlink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AB6F890" w14:textId="086AA3AD" w:rsidR="00CA427F" w:rsidRDefault="00CA427F"/>
    <w:p w14:paraId="7E15E4E2" w14:textId="28FAA56B" w:rsidR="00CA427F" w:rsidRDefault="00CA427F"/>
    <w:p w14:paraId="32A8C254" w14:textId="0F33DCCC" w:rsidR="00CA427F" w:rsidRDefault="00CA427F"/>
    <w:p w14:paraId="53AA2E23" w14:textId="42B8DF1D" w:rsidR="00CA427F" w:rsidRDefault="00CA427F"/>
    <w:p w14:paraId="495432AD" w14:textId="3E28FA34" w:rsidR="00CA427F" w:rsidRDefault="00CA427F"/>
    <w:p w14:paraId="4513712F" w14:textId="38E3C8DD" w:rsidR="00CA427F" w:rsidRDefault="00CA427F"/>
    <w:p w14:paraId="4CEF38CA" w14:textId="0A554D34" w:rsidR="00CA427F" w:rsidRDefault="00CA427F"/>
    <w:p w14:paraId="2C5F3910" w14:textId="793298C7" w:rsidR="00CA427F" w:rsidRDefault="00CA427F"/>
    <w:p w14:paraId="5A590514" w14:textId="002DE14E" w:rsidR="00CA427F" w:rsidRDefault="008B25AC">
      <w:r>
        <w:rPr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6F4E4552" wp14:editId="79E2C52D">
                <wp:simplePos x="0" y="0"/>
                <wp:positionH relativeFrom="margin">
                  <wp:posOffset>2244436</wp:posOffset>
                </wp:positionH>
                <wp:positionV relativeFrom="paragraph">
                  <wp:posOffset>81107</wp:posOffset>
                </wp:positionV>
                <wp:extent cx="3461039" cy="967740"/>
                <wp:effectExtent l="0" t="0" r="25400" b="2286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61039" cy="9677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B8F602D" w14:textId="1644AAF1" w:rsidR="0067368F" w:rsidRDefault="0067368F">
                            <w:pPr>
                              <w:rPr>
                                <w:b/>
                                <w:bCs/>
                              </w:rPr>
                            </w:pPr>
                            <w:r w:rsidRPr="0067368F">
                              <w:rPr>
                                <w:b/>
                                <w:bCs/>
                              </w:rPr>
                              <w:t xml:space="preserve">Comments: </w:t>
                            </w:r>
                          </w:p>
                          <w:p w14:paraId="3115FDCC" w14:textId="77777777" w:rsidR="0067368F" w:rsidRDefault="0067368F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  <w:p w14:paraId="3E9B05F5" w14:textId="7441E751" w:rsidR="0067368F" w:rsidRDefault="0067368F" w:rsidP="0067368F">
                            <w:pPr>
                              <w:jc w:val="right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Signature</w:t>
                            </w:r>
                          </w:p>
                          <w:p w14:paraId="2799A71F" w14:textId="77777777" w:rsidR="0067368F" w:rsidRPr="0067368F" w:rsidRDefault="0067368F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4E4552" id="Text Box 13" o:spid="_x0000_s1032" type="#_x0000_t202" style="position:absolute;margin-left:176.75pt;margin-top:6.4pt;width:272.5pt;height:76.2pt;z-index:2517094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" fillcolor="white [3201]" strokeweight=".5pt">
                <v:textbox>
                  <w:txbxContent>
                    <w:p w14:paraId="5B8F602D" w14:textId="1644AAF1" w:rsidR="0067368F" w:rsidRDefault="0067368F">
                      <w:pPr>
                        <w:rPr>
                          <w:b/>
                          <w:bCs/>
                        </w:rPr>
                      </w:pPr>
                      <w:r w:rsidRPr="0067368F">
                        <w:rPr>
                          <w:b/>
                          <w:bCs/>
                        </w:rPr>
                        <w:t xml:space="preserve">Comments: </w:t>
                      </w:r>
                    </w:p>
                    <w:p w14:paraId="3115FDCC" w14:textId="77777777" w:rsidR="0067368F" w:rsidRDefault="0067368F">
                      <w:pPr>
                        <w:rPr>
                          <w:b/>
                          <w:bCs/>
                        </w:rPr>
                      </w:pPr>
                    </w:p>
                    <w:p w14:paraId="3E9B05F5" w14:textId="7441E751" w:rsidR="0067368F" w:rsidRDefault="0067368F" w:rsidP="0067368F">
                      <w:pPr>
                        <w:jc w:val="right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Signature</w:t>
                      </w:r>
                    </w:p>
                    <w:p w14:paraId="2799A71F" w14:textId="77777777" w:rsidR="0067368F" w:rsidRPr="0067368F" w:rsidRDefault="0067368F">
                      <w:pPr>
                        <w:rPr>
                          <w:b/>
                          <w:bCs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C9ECAFE" w14:textId="62DE3ACD" w:rsidR="00CA427F" w:rsidRDefault="00CA427F"/>
    <w:p w14:paraId="0282C416" w14:textId="6DA92BE6" w:rsidR="00CA427F" w:rsidRDefault="00CA427F"/>
    <w:p w14:paraId="64F61DC1" w14:textId="77777777" w:rsidR="00033957" w:rsidRDefault="00033957" w:rsidP="00A366C5">
      <w:pPr>
        <w:rPr>
          <w:sz w:val="28"/>
          <w:szCs w:val="28"/>
        </w:rPr>
      </w:pPr>
    </w:p>
    <w:p w14:paraId="5E348315" w14:textId="02C01F1E" w:rsidR="00FC106C" w:rsidRPr="00033957" w:rsidRDefault="00FC106C" w:rsidP="00033957">
      <w:pPr>
        <w:pStyle w:val="Heading1"/>
      </w:pPr>
      <w:r w:rsidRPr="00033957">
        <w:lastRenderedPageBreak/>
        <w:t>Lab No</w:t>
      </w:r>
      <w:r w:rsidR="00033957" w:rsidRPr="00033957">
        <w:t xml:space="preserve">: </w:t>
      </w:r>
      <w:r w:rsidR="00A41A2D">
        <w:t>16</w:t>
      </w:r>
      <w:r w:rsidRPr="00033957">
        <w:t xml:space="preserve"> </w:t>
      </w:r>
      <w:r w:rsidR="00A41A2D">
        <w:t>–</w:t>
      </w:r>
      <w:r w:rsidR="00033957" w:rsidRPr="00033957">
        <w:t xml:space="preserve"> </w:t>
      </w:r>
      <w:r w:rsidR="00A41A2D">
        <w:t>Implementation of Searching Techniques</w:t>
      </w:r>
    </w:p>
    <w:p w14:paraId="49F9EE9A" w14:textId="46A5572C" w:rsidR="00FC106C" w:rsidRDefault="00FC106C" w:rsidP="00033957">
      <w:pPr>
        <w:pStyle w:val="Heading2"/>
      </w:pPr>
    </w:p>
    <w:p w14:paraId="7A93EDF4" w14:textId="52B325B5" w:rsidR="00FC106C" w:rsidRDefault="00033957" w:rsidP="00033957">
      <w:pPr>
        <w:pStyle w:val="Heading2"/>
      </w:pPr>
      <w:r>
        <w:t>Introduction</w:t>
      </w:r>
    </w:p>
    <w:p w14:paraId="25D15617" w14:textId="77777777" w:rsidR="00A41A2D" w:rsidRDefault="00A41A2D" w:rsidP="00033957">
      <w:pPr>
        <w:pStyle w:val="Heading2"/>
        <w:rPr>
          <w:rFonts w:asciiTheme="minorHAnsi" w:eastAsiaTheme="minorHAnsi" w:hAnsiTheme="minorHAnsi" w:cstheme="minorBidi"/>
          <w:b w:val="0"/>
          <w:sz w:val="22"/>
          <w:szCs w:val="22"/>
        </w:rPr>
      </w:pPr>
      <w:r>
        <w:rPr>
          <w:rFonts w:asciiTheme="minorHAnsi" w:eastAsiaTheme="minorHAnsi" w:hAnsiTheme="minorHAnsi" w:cstheme="minorBidi"/>
          <w:b w:val="0"/>
          <w:sz w:val="22"/>
          <w:szCs w:val="22"/>
        </w:rPr>
        <w:t>T</w:t>
      </w:r>
      <w:r w:rsidRPr="00A41A2D">
        <w:rPr>
          <w:rFonts w:asciiTheme="minorHAnsi" w:eastAsiaTheme="minorHAnsi" w:hAnsiTheme="minorHAnsi" w:cstheme="minorBidi"/>
          <w:b w:val="0"/>
          <w:sz w:val="22"/>
          <w:szCs w:val="22"/>
        </w:rPr>
        <w:t>o compare the efficiency of different search techniques we have studied in the course</w:t>
      </w:r>
      <w:r>
        <w:rPr>
          <w:rFonts w:asciiTheme="minorHAnsi" w:eastAsiaTheme="minorHAnsi" w:hAnsiTheme="minorHAnsi" w:cstheme="minorBidi"/>
          <w:b w:val="0"/>
          <w:sz w:val="22"/>
          <w:szCs w:val="22"/>
        </w:rPr>
        <w:t>.</w:t>
      </w:r>
    </w:p>
    <w:p w14:paraId="493DB877" w14:textId="6AE08819" w:rsidR="00033957" w:rsidRDefault="00033957" w:rsidP="00033957">
      <w:pPr>
        <w:pStyle w:val="Heading2"/>
      </w:pPr>
      <w:r>
        <w:t>Tools Used</w:t>
      </w:r>
    </w:p>
    <w:p w14:paraId="0D044297" w14:textId="170979C9" w:rsidR="00033957" w:rsidRDefault="00A41A2D" w:rsidP="00033957">
      <w:r>
        <w:t>Microsoft Visual Studio 2022</w:t>
      </w:r>
    </w:p>
    <w:p w14:paraId="18E29620" w14:textId="54428AC5" w:rsidR="00033957" w:rsidRDefault="00033957" w:rsidP="00033957">
      <w:pPr>
        <w:pStyle w:val="Heading2"/>
      </w:pPr>
      <w:r>
        <w:t xml:space="preserve">Task 1: </w:t>
      </w:r>
    </w:p>
    <w:p w14:paraId="73CBD0A3" w14:textId="77777777" w:rsidR="00A41A2D" w:rsidRPr="00A41A2D" w:rsidRDefault="00A41A2D" w:rsidP="00A41A2D">
      <w:pPr>
        <w:pStyle w:val="BodyText"/>
        <w:ind w:left="207" w:right="848"/>
        <w:rPr>
          <w:rFonts w:asciiTheme="minorHAnsi" w:hAnsiTheme="minorHAnsi" w:cstheme="minorHAnsi"/>
          <w:sz w:val="24"/>
          <w:szCs w:val="24"/>
        </w:rPr>
      </w:pPr>
      <w:r w:rsidRPr="00A41A2D">
        <w:rPr>
          <w:rFonts w:asciiTheme="minorHAnsi" w:hAnsiTheme="minorHAnsi" w:cstheme="minorHAnsi"/>
          <w:color w:val="221F1F"/>
          <w:sz w:val="24"/>
          <w:szCs w:val="24"/>
        </w:rPr>
        <w:t xml:space="preserve">Implement the following searching techniques and count number of </w:t>
      </w:r>
      <w:r w:rsidRPr="00A41A2D">
        <w:rPr>
          <w:rFonts w:asciiTheme="minorHAnsi" w:hAnsiTheme="minorHAnsi" w:cstheme="minorHAnsi"/>
          <w:b/>
          <w:color w:val="221F1F"/>
          <w:sz w:val="24"/>
          <w:szCs w:val="24"/>
        </w:rPr>
        <w:t xml:space="preserve">comparisons </w:t>
      </w:r>
      <w:r w:rsidRPr="00A41A2D">
        <w:rPr>
          <w:rFonts w:asciiTheme="minorHAnsi" w:hAnsiTheme="minorHAnsi" w:cstheme="minorHAnsi"/>
          <w:color w:val="221F1F"/>
          <w:sz w:val="24"/>
          <w:szCs w:val="24"/>
        </w:rPr>
        <w:t>for successful and unsuccessful search.</w:t>
      </w:r>
    </w:p>
    <w:p w14:paraId="6D0FE536" w14:textId="77777777" w:rsidR="00A41A2D" w:rsidRPr="00A41A2D" w:rsidRDefault="00A41A2D" w:rsidP="00A41A2D">
      <w:pPr>
        <w:pStyle w:val="BodyText"/>
        <w:spacing w:before="10"/>
        <w:rPr>
          <w:rFonts w:asciiTheme="minorHAnsi" w:hAnsiTheme="minorHAnsi" w:cstheme="minorHAnsi"/>
          <w:sz w:val="24"/>
          <w:szCs w:val="24"/>
        </w:rPr>
      </w:pPr>
    </w:p>
    <w:p w14:paraId="15D94D51" w14:textId="77777777" w:rsidR="00A41A2D" w:rsidRPr="00A41A2D" w:rsidRDefault="00A41A2D" w:rsidP="00A41A2D">
      <w:pPr>
        <w:pStyle w:val="ListParagraph"/>
        <w:widowControl w:val="0"/>
        <w:numPr>
          <w:ilvl w:val="0"/>
          <w:numId w:val="3"/>
        </w:numPr>
        <w:tabs>
          <w:tab w:val="left" w:pos="1289"/>
        </w:tabs>
        <w:autoSpaceDE w:val="0"/>
        <w:autoSpaceDN w:val="0"/>
        <w:spacing w:before="5" w:after="0" w:line="240" w:lineRule="auto"/>
        <w:contextualSpacing w:val="0"/>
        <w:rPr>
          <w:rFonts w:cstheme="minorHAnsi"/>
          <w:b/>
          <w:color w:val="221F1F"/>
          <w:sz w:val="24"/>
          <w:szCs w:val="24"/>
        </w:rPr>
      </w:pPr>
      <w:r w:rsidRPr="00A41A2D">
        <w:rPr>
          <w:rFonts w:cstheme="minorHAnsi"/>
          <w:b/>
          <w:color w:val="221F1F"/>
          <w:sz w:val="24"/>
          <w:szCs w:val="24"/>
        </w:rPr>
        <w:t>Sequential Search</w:t>
      </w:r>
    </w:p>
    <w:p w14:paraId="4C77EA47" w14:textId="77777777" w:rsidR="00A41A2D" w:rsidRDefault="00A41A2D" w:rsidP="00A41A2D">
      <w:pPr>
        <w:pStyle w:val="ListParagraph"/>
        <w:widowControl w:val="0"/>
        <w:numPr>
          <w:ilvl w:val="0"/>
          <w:numId w:val="3"/>
        </w:numPr>
        <w:tabs>
          <w:tab w:val="left" w:pos="1289"/>
        </w:tabs>
        <w:autoSpaceDE w:val="0"/>
        <w:autoSpaceDN w:val="0"/>
        <w:spacing w:before="5" w:after="0" w:line="240" w:lineRule="auto"/>
        <w:contextualSpacing w:val="0"/>
        <w:rPr>
          <w:b/>
          <w:sz w:val="28"/>
        </w:rPr>
      </w:pPr>
      <w:r w:rsidRPr="00A41A2D">
        <w:rPr>
          <w:rFonts w:cstheme="minorHAnsi"/>
          <w:b/>
          <w:color w:val="221F1F"/>
          <w:sz w:val="24"/>
          <w:szCs w:val="24"/>
        </w:rPr>
        <w:t>Binary</w:t>
      </w:r>
      <w:r w:rsidRPr="00A41A2D">
        <w:rPr>
          <w:rFonts w:cstheme="minorHAnsi"/>
          <w:b/>
          <w:color w:val="221F1F"/>
          <w:spacing w:val="-5"/>
          <w:sz w:val="24"/>
          <w:szCs w:val="24"/>
        </w:rPr>
        <w:t xml:space="preserve"> </w:t>
      </w:r>
      <w:r w:rsidRPr="00A41A2D">
        <w:rPr>
          <w:rFonts w:cstheme="minorHAnsi"/>
          <w:b/>
          <w:color w:val="221F1F"/>
          <w:sz w:val="24"/>
          <w:szCs w:val="24"/>
        </w:rPr>
        <w:t>Search</w:t>
      </w:r>
    </w:p>
    <w:p w14:paraId="2F637512" w14:textId="77777777" w:rsidR="00A41A2D" w:rsidRDefault="00A41A2D" w:rsidP="00A41A2D">
      <w:pPr>
        <w:pStyle w:val="BodyText"/>
        <w:rPr>
          <w:b/>
          <w:sz w:val="20"/>
        </w:rPr>
      </w:pPr>
    </w:p>
    <w:p w14:paraId="158EEDC3" w14:textId="77777777" w:rsidR="00A41A2D" w:rsidRDefault="00A41A2D" w:rsidP="00A41A2D">
      <w:pPr>
        <w:pStyle w:val="BodyText"/>
        <w:rPr>
          <w:b/>
          <w:sz w:val="20"/>
        </w:rPr>
      </w:pPr>
    </w:p>
    <w:p w14:paraId="27440A7D" w14:textId="77777777" w:rsidR="00A41A2D" w:rsidRDefault="00A41A2D" w:rsidP="00A41A2D">
      <w:pPr>
        <w:pStyle w:val="BodyText"/>
        <w:spacing w:before="8"/>
        <w:rPr>
          <w:b/>
          <w:sz w:val="11"/>
        </w:rPr>
      </w:pPr>
    </w:p>
    <w:tbl>
      <w:tblPr>
        <w:tblW w:w="0" w:type="auto"/>
        <w:tblInd w:w="1852" w:type="dxa"/>
        <w:tblBorders>
          <w:top w:val="single" w:sz="4" w:space="0" w:color="221F1F"/>
          <w:left w:val="single" w:sz="4" w:space="0" w:color="221F1F"/>
          <w:bottom w:val="single" w:sz="4" w:space="0" w:color="221F1F"/>
          <w:right w:val="single" w:sz="4" w:space="0" w:color="221F1F"/>
          <w:insideH w:val="single" w:sz="4" w:space="0" w:color="221F1F"/>
          <w:insideV w:val="single" w:sz="4" w:space="0" w:color="221F1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00"/>
        <w:gridCol w:w="1369"/>
        <w:gridCol w:w="1621"/>
        <w:gridCol w:w="1349"/>
        <w:gridCol w:w="1712"/>
      </w:tblGrid>
      <w:tr w:rsidR="00A41A2D" w14:paraId="41000907" w14:textId="77777777" w:rsidTr="00234B6A">
        <w:trPr>
          <w:trHeight w:val="321"/>
        </w:trPr>
        <w:tc>
          <w:tcPr>
            <w:tcW w:w="900" w:type="dxa"/>
          </w:tcPr>
          <w:p w14:paraId="78531D2C" w14:textId="77777777" w:rsidR="00A41A2D" w:rsidRDefault="00A41A2D" w:rsidP="00234B6A">
            <w:pPr>
              <w:pStyle w:val="TableParagraph"/>
              <w:spacing w:line="273" w:lineRule="exact"/>
              <w:ind w:left="112"/>
              <w:rPr>
                <w:b/>
                <w:sz w:val="24"/>
              </w:rPr>
            </w:pPr>
            <w:r>
              <w:rPr>
                <w:b/>
                <w:color w:val="221F1F"/>
                <w:w w:val="97"/>
                <w:sz w:val="24"/>
              </w:rPr>
              <w:t>N</w:t>
            </w:r>
          </w:p>
        </w:tc>
        <w:tc>
          <w:tcPr>
            <w:tcW w:w="2990" w:type="dxa"/>
            <w:gridSpan w:val="2"/>
          </w:tcPr>
          <w:p w14:paraId="279310EE" w14:textId="77777777" w:rsidR="00A41A2D" w:rsidRDefault="00A41A2D" w:rsidP="00234B6A">
            <w:pPr>
              <w:pStyle w:val="TableParagraph"/>
              <w:spacing w:line="273" w:lineRule="exact"/>
              <w:ind w:left="576"/>
              <w:rPr>
                <w:b/>
                <w:sz w:val="24"/>
              </w:rPr>
            </w:pPr>
            <w:r>
              <w:rPr>
                <w:b/>
                <w:color w:val="221F1F"/>
                <w:sz w:val="24"/>
              </w:rPr>
              <w:t>Sequential Search</w:t>
            </w:r>
          </w:p>
        </w:tc>
        <w:tc>
          <w:tcPr>
            <w:tcW w:w="3061" w:type="dxa"/>
            <w:gridSpan w:val="2"/>
          </w:tcPr>
          <w:p w14:paraId="4FFD3C52" w14:textId="77777777" w:rsidR="00A41A2D" w:rsidRDefault="00A41A2D" w:rsidP="00234B6A">
            <w:pPr>
              <w:pStyle w:val="TableParagraph"/>
              <w:spacing w:line="273" w:lineRule="exact"/>
              <w:ind w:left="795"/>
              <w:rPr>
                <w:b/>
                <w:sz w:val="24"/>
              </w:rPr>
            </w:pPr>
            <w:r>
              <w:rPr>
                <w:b/>
                <w:color w:val="221F1F"/>
                <w:sz w:val="24"/>
              </w:rPr>
              <w:t>Binary Search</w:t>
            </w:r>
          </w:p>
        </w:tc>
      </w:tr>
      <w:tr w:rsidR="00A41A2D" w14:paraId="3EA97312" w14:textId="77777777" w:rsidTr="00234B6A">
        <w:trPr>
          <w:trHeight w:val="318"/>
        </w:trPr>
        <w:tc>
          <w:tcPr>
            <w:tcW w:w="900" w:type="dxa"/>
          </w:tcPr>
          <w:p w14:paraId="39673952" w14:textId="77777777" w:rsidR="00A41A2D" w:rsidRDefault="00A41A2D" w:rsidP="00234B6A">
            <w:pPr>
              <w:pStyle w:val="TableParagraph"/>
              <w:rPr>
                <w:sz w:val="24"/>
              </w:rPr>
            </w:pPr>
          </w:p>
        </w:tc>
        <w:tc>
          <w:tcPr>
            <w:tcW w:w="1369" w:type="dxa"/>
          </w:tcPr>
          <w:p w14:paraId="480EC838" w14:textId="77777777" w:rsidR="00A41A2D" w:rsidRDefault="00A41A2D" w:rsidP="00234B6A">
            <w:pPr>
              <w:pStyle w:val="TableParagraph"/>
              <w:spacing w:line="273" w:lineRule="exact"/>
              <w:ind w:left="112"/>
              <w:rPr>
                <w:b/>
                <w:sz w:val="24"/>
              </w:rPr>
            </w:pPr>
            <w:r>
              <w:rPr>
                <w:b/>
                <w:color w:val="221F1F"/>
                <w:sz w:val="24"/>
              </w:rPr>
              <w:t>Successful</w:t>
            </w:r>
          </w:p>
        </w:tc>
        <w:tc>
          <w:tcPr>
            <w:tcW w:w="1621" w:type="dxa"/>
          </w:tcPr>
          <w:p w14:paraId="7A23E67B" w14:textId="77777777" w:rsidR="00A41A2D" w:rsidRDefault="00A41A2D" w:rsidP="00234B6A">
            <w:pPr>
              <w:pStyle w:val="TableParagraph"/>
              <w:spacing w:line="273" w:lineRule="exact"/>
              <w:ind w:left="109"/>
              <w:rPr>
                <w:b/>
                <w:sz w:val="24"/>
              </w:rPr>
            </w:pPr>
            <w:r>
              <w:rPr>
                <w:b/>
                <w:color w:val="221F1F"/>
                <w:sz w:val="24"/>
              </w:rPr>
              <w:t>Unsuccessful</w:t>
            </w:r>
          </w:p>
        </w:tc>
        <w:tc>
          <w:tcPr>
            <w:tcW w:w="1349" w:type="dxa"/>
          </w:tcPr>
          <w:p w14:paraId="4E4DEA3A" w14:textId="77777777" w:rsidR="00A41A2D" w:rsidRDefault="00A41A2D" w:rsidP="00234B6A">
            <w:pPr>
              <w:pStyle w:val="TableParagraph"/>
              <w:spacing w:line="273" w:lineRule="exact"/>
              <w:ind w:left="111"/>
              <w:rPr>
                <w:b/>
                <w:sz w:val="24"/>
              </w:rPr>
            </w:pPr>
            <w:r>
              <w:rPr>
                <w:b/>
                <w:color w:val="221F1F"/>
                <w:sz w:val="24"/>
              </w:rPr>
              <w:t>Successful</w:t>
            </w:r>
          </w:p>
        </w:tc>
        <w:tc>
          <w:tcPr>
            <w:tcW w:w="1712" w:type="dxa"/>
          </w:tcPr>
          <w:p w14:paraId="1E1FA27E" w14:textId="77777777" w:rsidR="00A41A2D" w:rsidRDefault="00A41A2D" w:rsidP="00234B6A">
            <w:pPr>
              <w:pStyle w:val="TableParagraph"/>
              <w:spacing w:line="273" w:lineRule="exact"/>
              <w:ind w:left="109"/>
              <w:rPr>
                <w:b/>
                <w:sz w:val="24"/>
              </w:rPr>
            </w:pPr>
            <w:r>
              <w:rPr>
                <w:b/>
                <w:color w:val="221F1F"/>
                <w:sz w:val="24"/>
              </w:rPr>
              <w:t>Unsuccessful</w:t>
            </w:r>
          </w:p>
        </w:tc>
      </w:tr>
      <w:tr w:rsidR="00A41A2D" w14:paraId="46252D5F" w14:textId="77777777" w:rsidTr="00234B6A">
        <w:trPr>
          <w:trHeight w:val="321"/>
        </w:trPr>
        <w:tc>
          <w:tcPr>
            <w:tcW w:w="900" w:type="dxa"/>
          </w:tcPr>
          <w:p w14:paraId="05B05555" w14:textId="77777777" w:rsidR="00A41A2D" w:rsidRDefault="00A41A2D" w:rsidP="00234B6A">
            <w:pPr>
              <w:pStyle w:val="TableParagraph"/>
              <w:spacing w:line="273" w:lineRule="exact"/>
              <w:ind w:left="112"/>
              <w:rPr>
                <w:b/>
                <w:sz w:val="24"/>
              </w:rPr>
            </w:pPr>
            <w:r>
              <w:rPr>
                <w:b/>
                <w:color w:val="221F1F"/>
                <w:sz w:val="24"/>
              </w:rPr>
              <w:t>10</w:t>
            </w:r>
          </w:p>
        </w:tc>
        <w:tc>
          <w:tcPr>
            <w:tcW w:w="1369" w:type="dxa"/>
          </w:tcPr>
          <w:p w14:paraId="58C63E8C" w14:textId="77777777" w:rsidR="00A41A2D" w:rsidRDefault="00A41A2D" w:rsidP="00234B6A">
            <w:pPr>
              <w:pStyle w:val="TableParagraph"/>
              <w:rPr>
                <w:sz w:val="24"/>
              </w:rPr>
            </w:pPr>
          </w:p>
        </w:tc>
        <w:tc>
          <w:tcPr>
            <w:tcW w:w="1621" w:type="dxa"/>
          </w:tcPr>
          <w:p w14:paraId="485A6231" w14:textId="77777777" w:rsidR="00A41A2D" w:rsidRDefault="00A41A2D" w:rsidP="00234B6A">
            <w:pPr>
              <w:pStyle w:val="TableParagraph"/>
              <w:rPr>
                <w:sz w:val="24"/>
              </w:rPr>
            </w:pPr>
          </w:p>
        </w:tc>
        <w:tc>
          <w:tcPr>
            <w:tcW w:w="1349" w:type="dxa"/>
          </w:tcPr>
          <w:p w14:paraId="4E75C9C4" w14:textId="77777777" w:rsidR="00A41A2D" w:rsidRDefault="00A41A2D" w:rsidP="00234B6A">
            <w:pPr>
              <w:pStyle w:val="TableParagraph"/>
              <w:rPr>
                <w:sz w:val="24"/>
              </w:rPr>
            </w:pPr>
          </w:p>
        </w:tc>
        <w:tc>
          <w:tcPr>
            <w:tcW w:w="1712" w:type="dxa"/>
          </w:tcPr>
          <w:p w14:paraId="17CA477C" w14:textId="77777777" w:rsidR="00A41A2D" w:rsidRDefault="00A41A2D" w:rsidP="00234B6A">
            <w:pPr>
              <w:pStyle w:val="TableParagraph"/>
              <w:rPr>
                <w:sz w:val="24"/>
              </w:rPr>
            </w:pPr>
          </w:p>
        </w:tc>
      </w:tr>
      <w:tr w:rsidR="00A41A2D" w14:paraId="70E3C59E" w14:textId="77777777" w:rsidTr="00234B6A">
        <w:trPr>
          <w:trHeight w:val="318"/>
        </w:trPr>
        <w:tc>
          <w:tcPr>
            <w:tcW w:w="900" w:type="dxa"/>
          </w:tcPr>
          <w:p w14:paraId="1B4A80BD" w14:textId="77777777" w:rsidR="00A41A2D" w:rsidRDefault="00A41A2D" w:rsidP="00234B6A">
            <w:pPr>
              <w:pStyle w:val="TableParagraph"/>
              <w:spacing w:line="273" w:lineRule="exact"/>
              <w:ind w:left="112"/>
              <w:rPr>
                <w:b/>
                <w:sz w:val="24"/>
              </w:rPr>
            </w:pPr>
            <w:r>
              <w:rPr>
                <w:b/>
                <w:color w:val="221F1F"/>
                <w:sz w:val="24"/>
              </w:rPr>
              <w:t>100</w:t>
            </w:r>
          </w:p>
        </w:tc>
        <w:tc>
          <w:tcPr>
            <w:tcW w:w="1369" w:type="dxa"/>
          </w:tcPr>
          <w:p w14:paraId="1439835E" w14:textId="77777777" w:rsidR="00A41A2D" w:rsidRDefault="00A41A2D" w:rsidP="00234B6A">
            <w:pPr>
              <w:pStyle w:val="TableParagraph"/>
              <w:rPr>
                <w:sz w:val="24"/>
              </w:rPr>
            </w:pPr>
          </w:p>
        </w:tc>
        <w:tc>
          <w:tcPr>
            <w:tcW w:w="1621" w:type="dxa"/>
          </w:tcPr>
          <w:p w14:paraId="7D71632B" w14:textId="77777777" w:rsidR="00A41A2D" w:rsidRDefault="00A41A2D" w:rsidP="00234B6A">
            <w:pPr>
              <w:pStyle w:val="TableParagraph"/>
              <w:rPr>
                <w:sz w:val="24"/>
              </w:rPr>
            </w:pPr>
          </w:p>
        </w:tc>
        <w:tc>
          <w:tcPr>
            <w:tcW w:w="1349" w:type="dxa"/>
          </w:tcPr>
          <w:p w14:paraId="01F66767" w14:textId="77777777" w:rsidR="00A41A2D" w:rsidRDefault="00A41A2D" w:rsidP="00234B6A">
            <w:pPr>
              <w:pStyle w:val="TableParagraph"/>
              <w:rPr>
                <w:sz w:val="24"/>
              </w:rPr>
            </w:pPr>
          </w:p>
        </w:tc>
        <w:tc>
          <w:tcPr>
            <w:tcW w:w="1712" w:type="dxa"/>
          </w:tcPr>
          <w:p w14:paraId="64E99AC8" w14:textId="77777777" w:rsidR="00A41A2D" w:rsidRDefault="00A41A2D" w:rsidP="00234B6A">
            <w:pPr>
              <w:pStyle w:val="TableParagraph"/>
              <w:rPr>
                <w:sz w:val="24"/>
              </w:rPr>
            </w:pPr>
          </w:p>
        </w:tc>
      </w:tr>
      <w:tr w:rsidR="00A41A2D" w14:paraId="17D93786" w14:textId="77777777" w:rsidTr="00234B6A">
        <w:trPr>
          <w:trHeight w:val="321"/>
        </w:trPr>
        <w:tc>
          <w:tcPr>
            <w:tcW w:w="900" w:type="dxa"/>
          </w:tcPr>
          <w:p w14:paraId="6D2142DF" w14:textId="77777777" w:rsidR="00A41A2D" w:rsidRDefault="00A41A2D" w:rsidP="00234B6A">
            <w:pPr>
              <w:pStyle w:val="TableParagraph"/>
              <w:spacing w:line="273" w:lineRule="exact"/>
              <w:ind w:left="112"/>
              <w:rPr>
                <w:b/>
                <w:sz w:val="24"/>
              </w:rPr>
            </w:pPr>
            <w:r>
              <w:rPr>
                <w:b/>
                <w:color w:val="221F1F"/>
                <w:sz w:val="24"/>
              </w:rPr>
              <w:t>1000</w:t>
            </w:r>
          </w:p>
        </w:tc>
        <w:tc>
          <w:tcPr>
            <w:tcW w:w="1369" w:type="dxa"/>
          </w:tcPr>
          <w:p w14:paraId="300F443F" w14:textId="77777777" w:rsidR="00A41A2D" w:rsidRDefault="00A41A2D" w:rsidP="00234B6A">
            <w:pPr>
              <w:pStyle w:val="TableParagraph"/>
              <w:rPr>
                <w:sz w:val="24"/>
              </w:rPr>
            </w:pPr>
          </w:p>
        </w:tc>
        <w:tc>
          <w:tcPr>
            <w:tcW w:w="1621" w:type="dxa"/>
          </w:tcPr>
          <w:p w14:paraId="54B9F9A1" w14:textId="77777777" w:rsidR="00A41A2D" w:rsidRDefault="00A41A2D" w:rsidP="00234B6A">
            <w:pPr>
              <w:pStyle w:val="TableParagraph"/>
              <w:rPr>
                <w:sz w:val="24"/>
              </w:rPr>
            </w:pPr>
          </w:p>
        </w:tc>
        <w:tc>
          <w:tcPr>
            <w:tcW w:w="1349" w:type="dxa"/>
          </w:tcPr>
          <w:p w14:paraId="7DAA8008" w14:textId="77777777" w:rsidR="00A41A2D" w:rsidRDefault="00A41A2D" w:rsidP="00234B6A">
            <w:pPr>
              <w:pStyle w:val="TableParagraph"/>
              <w:rPr>
                <w:sz w:val="24"/>
              </w:rPr>
            </w:pPr>
          </w:p>
        </w:tc>
        <w:tc>
          <w:tcPr>
            <w:tcW w:w="1712" w:type="dxa"/>
          </w:tcPr>
          <w:p w14:paraId="10FEBE5A" w14:textId="77777777" w:rsidR="00A41A2D" w:rsidRDefault="00A41A2D" w:rsidP="00234B6A">
            <w:pPr>
              <w:pStyle w:val="TableParagraph"/>
              <w:rPr>
                <w:sz w:val="24"/>
              </w:rPr>
            </w:pPr>
          </w:p>
        </w:tc>
      </w:tr>
      <w:tr w:rsidR="00A41A2D" w14:paraId="0518DB99" w14:textId="77777777" w:rsidTr="00234B6A">
        <w:trPr>
          <w:trHeight w:val="318"/>
        </w:trPr>
        <w:tc>
          <w:tcPr>
            <w:tcW w:w="900" w:type="dxa"/>
          </w:tcPr>
          <w:p w14:paraId="0333C555" w14:textId="77777777" w:rsidR="00A41A2D" w:rsidRDefault="00A41A2D" w:rsidP="00234B6A">
            <w:pPr>
              <w:pStyle w:val="TableParagraph"/>
              <w:spacing w:line="273" w:lineRule="exact"/>
              <w:ind w:left="112"/>
              <w:rPr>
                <w:b/>
                <w:sz w:val="24"/>
              </w:rPr>
            </w:pPr>
            <w:r>
              <w:rPr>
                <w:b/>
                <w:color w:val="221F1F"/>
                <w:sz w:val="24"/>
              </w:rPr>
              <w:t>5000</w:t>
            </w:r>
          </w:p>
        </w:tc>
        <w:tc>
          <w:tcPr>
            <w:tcW w:w="1369" w:type="dxa"/>
          </w:tcPr>
          <w:p w14:paraId="74260373" w14:textId="77777777" w:rsidR="00A41A2D" w:rsidRDefault="00A41A2D" w:rsidP="00234B6A">
            <w:pPr>
              <w:pStyle w:val="TableParagraph"/>
              <w:rPr>
                <w:sz w:val="24"/>
              </w:rPr>
            </w:pPr>
          </w:p>
        </w:tc>
        <w:tc>
          <w:tcPr>
            <w:tcW w:w="1621" w:type="dxa"/>
          </w:tcPr>
          <w:p w14:paraId="715F4E1C" w14:textId="77777777" w:rsidR="00A41A2D" w:rsidRDefault="00A41A2D" w:rsidP="00234B6A">
            <w:pPr>
              <w:pStyle w:val="TableParagraph"/>
              <w:rPr>
                <w:sz w:val="24"/>
              </w:rPr>
            </w:pPr>
          </w:p>
        </w:tc>
        <w:tc>
          <w:tcPr>
            <w:tcW w:w="1349" w:type="dxa"/>
          </w:tcPr>
          <w:p w14:paraId="70447856" w14:textId="77777777" w:rsidR="00A41A2D" w:rsidRDefault="00A41A2D" w:rsidP="00234B6A">
            <w:pPr>
              <w:pStyle w:val="TableParagraph"/>
              <w:rPr>
                <w:sz w:val="24"/>
              </w:rPr>
            </w:pPr>
          </w:p>
        </w:tc>
        <w:tc>
          <w:tcPr>
            <w:tcW w:w="1712" w:type="dxa"/>
          </w:tcPr>
          <w:p w14:paraId="0DC9784D" w14:textId="77777777" w:rsidR="00A41A2D" w:rsidRDefault="00A41A2D" w:rsidP="00234B6A">
            <w:pPr>
              <w:pStyle w:val="TableParagraph"/>
              <w:rPr>
                <w:sz w:val="24"/>
              </w:rPr>
            </w:pPr>
          </w:p>
        </w:tc>
      </w:tr>
      <w:tr w:rsidR="00A41A2D" w14:paraId="2A9EB0ED" w14:textId="77777777" w:rsidTr="00234B6A">
        <w:trPr>
          <w:trHeight w:val="321"/>
        </w:trPr>
        <w:tc>
          <w:tcPr>
            <w:tcW w:w="900" w:type="dxa"/>
          </w:tcPr>
          <w:p w14:paraId="25AD23D9" w14:textId="77777777" w:rsidR="00A41A2D" w:rsidRDefault="00A41A2D" w:rsidP="00234B6A">
            <w:pPr>
              <w:pStyle w:val="TableParagraph"/>
              <w:spacing w:line="273" w:lineRule="exact"/>
              <w:ind w:left="112"/>
              <w:rPr>
                <w:b/>
                <w:sz w:val="24"/>
              </w:rPr>
            </w:pPr>
            <w:r>
              <w:rPr>
                <w:b/>
                <w:color w:val="221F1F"/>
                <w:sz w:val="24"/>
              </w:rPr>
              <w:t>10000</w:t>
            </w:r>
          </w:p>
        </w:tc>
        <w:tc>
          <w:tcPr>
            <w:tcW w:w="1369" w:type="dxa"/>
          </w:tcPr>
          <w:p w14:paraId="7E44F633" w14:textId="77777777" w:rsidR="00A41A2D" w:rsidRDefault="00A41A2D" w:rsidP="00234B6A">
            <w:pPr>
              <w:pStyle w:val="TableParagraph"/>
              <w:rPr>
                <w:sz w:val="24"/>
              </w:rPr>
            </w:pPr>
          </w:p>
        </w:tc>
        <w:tc>
          <w:tcPr>
            <w:tcW w:w="1621" w:type="dxa"/>
          </w:tcPr>
          <w:p w14:paraId="36A5EF79" w14:textId="77777777" w:rsidR="00A41A2D" w:rsidRDefault="00A41A2D" w:rsidP="00234B6A">
            <w:pPr>
              <w:pStyle w:val="TableParagraph"/>
              <w:rPr>
                <w:sz w:val="24"/>
              </w:rPr>
            </w:pPr>
          </w:p>
        </w:tc>
        <w:tc>
          <w:tcPr>
            <w:tcW w:w="1349" w:type="dxa"/>
          </w:tcPr>
          <w:p w14:paraId="16E0D2FF" w14:textId="77777777" w:rsidR="00A41A2D" w:rsidRDefault="00A41A2D" w:rsidP="00234B6A">
            <w:pPr>
              <w:pStyle w:val="TableParagraph"/>
              <w:rPr>
                <w:sz w:val="24"/>
              </w:rPr>
            </w:pPr>
          </w:p>
        </w:tc>
        <w:tc>
          <w:tcPr>
            <w:tcW w:w="1712" w:type="dxa"/>
          </w:tcPr>
          <w:p w14:paraId="4A0B328A" w14:textId="77777777" w:rsidR="00A41A2D" w:rsidRDefault="00A41A2D" w:rsidP="00234B6A">
            <w:pPr>
              <w:pStyle w:val="TableParagraph"/>
              <w:rPr>
                <w:sz w:val="24"/>
              </w:rPr>
            </w:pPr>
          </w:p>
        </w:tc>
      </w:tr>
      <w:tr w:rsidR="00A41A2D" w14:paraId="6D273766" w14:textId="77777777" w:rsidTr="00234B6A">
        <w:trPr>
          <w:trHeight w:val="319"/>
        </w:trPr>
        <w:tc>
          <w:tcPr>
            <w:tcW w:w="900" w:type="dxa"/>
          </w:tcPr>
          <w:p w14:paraId="24F630F1" w14:textId="77777777" w:rsidR="00A41A2D" w:rsidRDefault="00A41A2D" w:rsidP="00234B6A">
            <w:pPr>
              <w:pStyle w:val="TableParagraph"/>
              <w:spacing w:line="273" w:lineRule="exact"/>
              <w:ind w:left="112"/>
              <w:rPr>
                <w:b/>
                <w:sz w:val="24"/>
              </w:rPr>
            </w:pPr>
            <w:r>
              <w:rPr>
                <w:b/>
                <w:color w:val="221F1F"/>
                <w:sz w:val="24"/>
              </w:rPr>
              <w:t>20000</w:t>
            </w:r>
          </w:p>
        </w:tc>
        <w:tc>
          <w:tcPr>
            <w:tcW w:w="1369" w:type="dxa"/>
          </w:tcPr>
          <w:p w14:paraId="13C053E9" w14:textId="77777777" w:rsidR="00A41A2D" w:rsidRDefault="00A41A2D" w:rsidP="00234B6A">
            <w:pPr>
              <w:pStyle w:val="TableParagraph"/>
              <w:rPr>
                <w:sz w:val="24"/>
              </w:rPr>
            </w:pPr>
          </w:p>
        </w:tc>
        <w:tc>
          <w:tcPr>
            <w:tcW w:w="1621" w:type="dxa"/>
          </w:tcPr>
          <w:p w14:paraId="545FDAA0" w14:textId="77777777" w:rsidR="00A41A2D" w:rsidRDefault="00A41A2D" w:rsidP="00234B6A">
            <w:pPr>
              <w:pStyle w:val="TableParagraph"/>
              <w:rPr>
                <w:sz w:val="24"/>
              </w:rPr>
            </w:pPr>
          </w:p>
        </w:tc>
        <w:tc>
          <w:tcPr>
            <w:tcW w:w="1349" w:type="dxa"/>
          </w:tcPr>
          <w:p w14:paraId="7C5302D0" w14:textId="77777777" w:rsidR="00A41A2D" w:rsidRDefault="00A41A2D" w:rsidP="00234B6A">
            <w:pPr>
              <w:pStyle w:val="TableParagraph"/>
              <w:rPr>
                <w:sz w:val="24"/>
              </w:rPr>
            </w:pPr>
          </w:p>
        </w:tc>
        <w:tc>
          <w:tcPr>
            <w:tcW w:w="1712" w:type="dxa"/>
          </w:tcPr>
          <w:p w14:paraId="179FEBD6" w14:textId="77777777" w:rsidR="00A41A2D" w:rsidRDefault="00A41A2D" w:rsidP="00234B6A">
            <w:pPr>
              <w:pStyle w:val="TableParagraph"/>
              <w:rPr>
                <w:sz w:val="24"/>
              </w:rPr>
            </w:pPr>
          </w:p>
        </w:tc>
      </w:tr>
      <w:tr w:rsidR="00A41A2D" w14:paraId="352CE7FF" w14:textId="77777777" w:rsidTr="00234B6A">
        <w:trPr>
          <w:trHeight w:val="321"/>
        </w:trPr>
        <w:tc>
          <w:tcPr>
            <w:tcW w:w="900" w:type="dxa"/>
          </w:tcPr>
          <w:p w14:paraId="148528E9" w14:textId="77777777" w:rsidR="00A41A2D" w:rsidRDefault="00A41A2D" w:rsidP="00234B6A">
            <w:pPr>
              <w:pStyle w:val="TableParagraph"/>
              <w:spacing w:line="273" w:lineRule="exact"/>
              <w:ind w:left="112"/>
              <w:rPr>
                <w:b/>
                <w:sz w:val="24"/>
              </w:rPr>
            </w:pPr>
            <w:r>
              <w:rPr>
                <w:b/>
                <w:color w:val="221F1F"/>
                <w:sz w:val="24"/>
              </w:rPr>
              <w:t>50000</w:t>
            </w:r>
          </w:p>
        </w:tc>
        <w:tc>
          <w:tcPr>
            <w:tcW w:w="1369" w:type="dxa"/>
          </w:tcPr>
          <w:p w14:paraId="537F3900" w14:textId="77777777" w:rsidR="00A41A2D" w:rsidRDefault="00A41A2D" w:rsidP="00234B6A">
            <w:pPr>
              <w:pStyle w:val="TableParagraph"/>
              <w:rPr>
                <w:sz w:val="24"/>
              </w:rPr>
            </w:pPr>
          </w:p>
        </w:tc>
        <w:tc>
          <w:tcPr>
            <w:tcW w:w="1621" w:type="dxa"/>
          </w:tcPr>
          <w:p w14:paraId="52BAA458" w14:textId="77777777" w:rsidR="00A41A2D" w:rsidRDefault="00A41A2D" w:rsidP="00234B6A">
            <w:pPr>
              <w:pStyle w:val="TableParagraph"/>
              <w:rPr>
                <w:sz w:val="24"/>
              </w:rPr>
            </w:pPr>
          </w:p>
        </w:tc>
        <w:tc>
          <w:tcPr>
            <w:tcW w:w="1349" w:type="dxa"/>
          </w:tcPr>
          <w:p w14:paraId="5D3F9AA9" w14:textId="77777777" w:rsidR="00A41A2D" w:rsidRDefault="00A41A2D" w:rsidP="00234B6A">
            <w:pPr>
              <w:pStyle w:val="TableParagraph"/>
              <w:rPr>
                <w:sz w:val="24"/>
              </w:rPr>
            </w:pPr>
          </w:p>
        </w:tc>
        <w:tc>
          <w:tcPr>
            <w:tcW w:w="1712" w:type="dxa"/>
          </w:tcPr>
          <w:p w14:paraId="6C1D254D" w14:textId="77777777" w:rsidR="00A41A2D" w:rsidRDefault="00A41A2D" w:rsidP="00234B6A">
            <w:pPr>
              <w:pStyle w:val="TableParagraph"/>
              <w:rPr>
                <w:sz w:val="24"/>
              </w:rPr>
            </w:pPr>
          </w:p>
        </w:tc>
      </w:tr>
    </w:tbl>
    <w:p w14:paraId="16CCE034" w14:textId="77777777" w:rsidR="00A41A2D" w:rsidRDefault="00A41A2D" w:rsidP="00A41A2D">
      <w:pPr>
        <w:pStyle w:val="BodyText"/>
        <w:rPr>
          <w:b/>
          <w:sz w:val="20"/>
        </w:rPr>
      </w:pPr>
    </w:p>
    <w:p w14:paraId="701E956E" w14:textId="77777777" w:rsidR="00A41A2D" w:rsidRPr="00A41A2D" w:rsidRDefault="00A41A2D" w:rsidP="00A41A2D">
      <w:pPr>
        <w:spacing w:before="100" w:beforeAutospacing="1" w:after="100" w:afterAutospacing="1"/>
        <w:rPr>
          <w:sz w:val="24"/>
          <w:szCs w:val="24"/>
        </w:rPr>
      </w:pPr>
      <w:r w:rsidRPr="00A41A2D">
        <w:rPr>
          <w:b/>
          <w:bCs/>
          <w:sz w:val="24"/>
          <w:szCs w:val="24"/>
        </w:rPr>
        <w:t>Problem Statement</w:t>
      </w:r>
      <w:r w:rsidRPr="00A41A2D">
        <w:rPr>
          <w:sz w:val="24"/>
          <w:szCs w:val="24"/>
        </w:rPr>
        <w:t>:</w:t>
      </w:r>
      <w:r w:rsidRPr="00A41A2D">
        <w:rPr>
          <w:sz w:val="24"/>
          <w:szCs w:val="24"/>
        </w:rPr>
        <w:br/>
        <w:t>An e-commerce company maintains two types of product datasets:</w:t>
      </w:r>
    </w:p>
    <w:p w14:paraId="60577D78" w14:textId="77777777" w:rsidR="00A41A2D" w:rsidRPr="00A41A2D" w:rsidRDefault="00A41A2D" w:rsidP="00A41A2D">
      <w:pPr>
        <w:numPr>
          <w:ilvl w:val="0"/>
          <w:numId w:val="4"/>
        </w:numPr>
        <w:spacing w:before="100" w:beforeAutospacing="1" w:after="100" w:afterAutospacing="1" w:line="240" w:lineRule="auto"/>
        <w:rPr>
          <w:sz w:val="24"/>
          <w:szCs w:val="24"/>
        </w:rPr>
      </w:pPr>
      <w:r w:rsidRPr="00A41A2D">
        <w:rPr>
          <w:sz w:val="24"/>
          <w:szCs w:val="24"/>
        </w:rPr>
        <w:t>Dataset A: Unsorted and small (e.g., daily product updates).</w:t>
      </w:r>
    </w:p>
    <w:p w14:paraId="17753CA3" w14:textId="77777777" w:rsidR="00A41A2D" w:rsidRPr="00A41A2D" w:rsidRDefault="00A41A2D" w:rsidP="00A41A2D">
      <w:pPr>
        <w:numPr>
          <w:ilvl w:val="0"/>
          <w:numId w:val="4"/>
        </w:numPr>
        <w:spacing w:before="100" w:beforeAutospacing="1" w:after="100" w:afterAutospacing="1" w:line="240" w:lineRule="auto"/>
        <w:rPr>
          <w:sz w:val="24"/>
          <w:szCs w:val="24"/>
        </w:rPr>
      </w:pPr>
      <w:r w:rsidRPr="00A41A2D">
        <w:rPr>
          <w:sz w:val="24"/>
          <w:szCs w:val="24"/>
        </w:rPr>
        <w:t>Dataset B: Sorted and large (e.g., all-time bestsellers).</w:t>
      </w:r>
    </w:p>
    <w:p w14:paraId="393197A7" w14:textId="77777777" w:rsidR="00A41A2D" w:rsidRPr="00A41A2D" w:rsidRDefault="00A41A2D" w:rsidP="00A41A2D">
      <w:pPr>
        <w:spacing w:before="100" w:beforeAutospacing="1" w:after="100" w:afterAutospacing="1" w:line="240" w:lineRule="auto"/>
        <w:ind w:firstLine="360"/>
        <w:rPr>
          <w:sz w:val="24"/>
          <w:szCs w:val="24"/>
        </w:rPr>
      </w:pPr>
      <w:proofErr w:type="spellStart"/>
      <w:r w:rsidRPr="00A41A2D">
        <w:rPr>
          <w:b/>
          <w:bCs/>
          <w:sz w:val="24"/>
          <w:szCs w:val="24"/>
        </w:rPr>
        <w:t>Comparison</w:t>
      </w:r>
      <w:r w:rsidRPr="00A41A2D">
        <w:rPr>
          <w:sz w:val="24"/>
          <w:szCs w:val="24"/>
        </w:rPr>
        <w:t>:</w:t>
      </w:r>
      <w:proofErr w:type="spellEnd"/>
    </w:p>
    <w:p w14:paraId="3E93A6E7" w14:textId="77777777" w:rsidR="00A41A2D" w:rsidRPr="00A41A2D" w:rsidRDefault="00A41A2D" w:rsidP="00A41A2D">
      <w:pPr>
        <w:numPr>
          <w:ilvl w:val="1"/>
          <w:numId w:val="5"/>
        </w:numPr>
        <w:spacing w:before="100" w:beforeAutospacing="1" w:after="100" w:afterAutospacing="1" w:line="240" w:lineRule="auto"/>
        <w:rPr>
          <w:sz w:val="24"/>
          <w:szCs w:val="24"/>
        </w:rPr>
      </w:pPr>
      <w:proofErr w:type="spellStart"/>
      <w:r w:rsidRPr="00A41A2D">
        <w:rPr>
          <w:sz w:val="24"/>
          <w:szCs w:val="24"/>
        </w:rPr>
        <w:t>Implement</w:t>
      </w:r>
      <w:proofErr w:type="spellEnd"/>
      <w:r w:rsidRPr="00A41A2D">
        <w:rPr>
          <w:sz w:val="24"/>
          <w:szCs w:val="24"/>
        </w:rPr>
        <w:t xml:space="preserve"> sequential search for Dataset A and binary search for Dataset B.</w:t>
      </w:r>
    </w:p>
    <w:p w14:paraId="4176BF77" w14:textId="77777777" w:rsidR="00A41A2D" w:rsidRPr="007259E8" w:rsidRDefault="00A41A2D" w:rsidP="00A41A2D">
      <w:pPr>
        <w:numPr>
          <w:ilvl w:val="1"/>
          <w:numId w:val="5"/>
        </w:numPr>
        <w:spacing w:before="100" w:beforeAutospacing="1" w:after="100" w:afterAutospacing="1" w:line="240" w:lineRule="auto"/>
        <w:rPr>
          <w:sz w:val="32"/>
          <w:szCs w:val="24"/>
        </w:rPr>
      </w:pPr>
      <w:r w:rsidRPr="00A41A2D">
        <w:rPr>
          <w:sz w:val="24"/>
          <w:szCs w:val="24"/>
        </w:rPr>
        <w:t>Compare the performance of both algorithms on the respective datasets</w:t>
      </w:r>
      <w:r w:rsidRPr="00763191">
        <w:rPr>
          <w:sz w:val="32"/>
          <w:szCs w:val="24"/>
        </w:rPr>
        <w:t>.</w:t>
      </w:r>
    </w:p>
    <w:p w14:paraId="1C0F11BF" w14:textId="71C6B291" w:rsidR="00A41A2D" w:rsidRPr="00A41A2D" w:rsidRDefault="00A41A2D" w:rsidP="00A41A2D"/>
    <w:p w14:paraId="17D29125" w14:textId="57763F04" w:rsidR="00033957" w:rsidRDefault="00033957" w:rsidP="00033957">
      <w:pPr>
        <w:pStyle w:val="Heading3"/>
      </w:pPr>
      <w:r>
        <w:t>Code</w:t>
      </w:r>
    </w:p>
    <w:p w14:paraId="720C9D43" w14:textId="77777777" w:rsidR="00A41A2D" w:rsidRPr="00A41A2D" w:rsidRDefault="00A41A2D" w:rsidP="00A41A2D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proofErr w:type="spellStart"/>
      <w:r>
        <w:t>Search.h</w:t>
      </w:r>
      <w:proofErr w:type="spellEnd"/>
      <w:r>
        <w:t>:</w:t>
      </w:r>
      <w:r>
        <w:br/>
      </w:r>
      <w:r w:rsidRPr="00A41A2D">
        <w:rPr>
          <w:rFonts w:ascii="Cascadia Mono" w:hAnsi="Cascadia Mono" w:cs="Cascadia Mono"/>
          <w:color w:val="808080"/>
          <w:sz w:val="19"/>
          <w:szCs w:val="19"/>
          <w:highlight w:val="white"/>
        </w:rPr>
        <w:t>#pragma</w:t>
      </w:r>
      <w:r w:rsidRPr="00A41A2D"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r w:rsidRPr="00A41A2D">
        <w:rPr>
          <w:rFonts w:ascii="Cascadia Mono" w:hAnsi="Cascadia Mono" w:cs="Cascadia Mono"/>
          <w:color w:val="808080"/>
          <w:sz w:val="19"/>
          <w:szCs w:val="19"/>
          <w:highlight w:val="white"/>
        </w:rPr>
        <w:t>once</w:t>
      </w:r>
    </w:p>
    <w:p w14:paraId="68F9FB7D" w14:textId="77777777" w:rsidR="00A41A2D" w:rsidRDefault="00A41A2D" w:rsidP="00A41A2D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808080"/>
          <w:sz w:val="19"/>
          <w:szCs w:val="19"/>
          <w:highlight w:val="white"/>
        </w:rPr>
        <w:t>#ifndef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SEARCH_H</w:t>
      </w:r>
    </w:p>
    <w:p w14:paraId="5931D6D5" w14:textId="77777777" w:rsidR="00A41A2D" w:rsidRDefault="00A41A2D" w:rsidP="00A41A2D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808080"/>
          <w:sz w:val="19"/>
          <w:szCs w:val="19"/>
          <w:highlight w:val="white"/>
        </w:rPr>
        <w:t>#define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r>
        <w:rPr>
          <w:rFonts w:ascii="Cascadia Mono" w:hAnsi="Cascadia Mono" w:cs="Cascadia Mono"/>
          <w:color w:val="6F008A"/>
          <w:sz w:val="19"/>
          <w:szCs w:val="19"/>
          <w:highlight w:val="white"/>
        </w:rPr>
        <w:t>SEARCH_H</w:t>
      </w:r>
    </w:p>
    <w:p w14:paraId="680B7CD9" w14:textId="77777777" w:rsidR="00A41A2D" w:rsidRDefault="00A41A2D" w:rsidP="00A41A2D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</w:p>
    <w:p w14:paraId="1BC17803" w14:textId="77777777" w:rsidR="00A41A2D" w:rsidRDefault="00A41A2D" w:rsidP="00A41A2D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SequentialSearch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(</w:t>
      </w:r>
      <w:proofErr w:type="gramEnd"/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808080"/>
          <w:sz w:val="19"/>
          <w:szCs w:val="19"/>
          <w:highlight w:val="white"/>
        </w:rPr>
        <w:t>ar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[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],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r>
        <w:rPr>
          <w:rFonts w:ascii="Cascadia Mono" w:hAnsi="Cascadia Mono" w:cs="Cascadia Mono"/>
          <w:color w:val="808080"/>
          <w:sz w:val="19"/>
          <w:szCs w:val="19"/>
          <w:highlight w:val="white"/>
        </w:rPr>
        <w:t>size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,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r>
        <w:rPr>
          <w:rFonts w:ascii="Cascadia Mono" w:hAnsi="Cascadia Mono" w:cs="Cascadia Mono"/>
          <w:color w:val="808080"/>
          <w:sz w:val="19"/>
          <w:szCs w:val="19"/>
          <w:highlight w:val="white"/>
        </w:rPr>
        <w:t>key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,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&amp; </w:t>
      </w:r>
      <w:r>
        <w:rPr>
          <w:rFonts w:ascii="Cascadia Mono" w:hAnsi="Cascadia Mono" w:cs="Cascadia Mono"/>
          <w:color w:val="808080"/>
          <w:sz w:val="19"/>
          <w:szCs w:val="19"/>
          <w:highlight w:val="white"/>
        </w:rPr>
        <w:t>comparisons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);</w:t>
      </w:r>
      <w:proofErr w:type="gramEnd"/>
    </w:p>
    <w:p w14:paraId="6825C322" w14:textId="77777777" w:rsidR="00A41A2D" w:rsidRDefault="00A41A2D" w:rsidP="00A41A2D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BinarySearch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(</w:t>
      </w:r>
      <w:proofErr w:type="gramEnd"/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808080"/>
          <w:sz w:val="19"/>
          <w:szCs w:val="19"/>
          <w:highlight w:val="white"/>
        </w:rPr>
        <w:t>ar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[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],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r>
        <w:rPr>
          <w:rFonts w:ascii="Cascadia Mono" w:hAnsi="Cascadia Mono" w:cs="Cascadia Mono"/>
          <w:color w:val="808080"/>
          <w:sz w:val="19"/>
          <w:szCs w:val="19"/>
          <w:highlight w:val="white"/>
        </w:rPr>
        <w:t>size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,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r>
        <w:rPr>
          <w:rFonts w:ascii="Cascadia Mono" w:hAnsi="Cascadia Mono" w:cs="Cascadia Mono"/>
          <w:color w:val="808080"/>
          <w:sz w:val="19"/>
          <w:szCs w:val="19"/>
          <w:highlight w:val="white"/>
        </w:rPr>
        <w:t>key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,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&amp; </w:t>
      </w:r>
      <w:r>
        <w:rPr>
          <w:rFonts w:ascii="Cascadia Mono" w:hAnsi="Cascadia Mono" w:cs="Cascadia Mono"/>
          <w:color w:val="808080"/>
          <w:sz w:val="19"/>
          <w:szCs w:val="19"/>
          <w:highlight w:val="white"/>
        </w:rPr>
        <w:t>comparisons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);</w:t>
      </w:r>
      <w:proofErr w:type="gramEnd"/>
    </w:p>
    <w:p w14:paraId="0BBBEA76" w14:textId="77777777" w:rsidR="00A41A2D" w:rsidRDefault="00A41A2D" w:rsidP="00A41A2D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</w:p>
    <w:p w14:paraId="6E5C6B92" w14:textId="431E750D" w:rsidR="00033957" w:rsidRDefault="00A41A2D" w:rsidP="00A41A2D">
      <w:pPr>
        <w:ind w:left="720"/>
        <w:rPr>
          <w:rFonts w:ascii="Cascadia Mono" w:hAnsi="Cascadia Mono" w:cs="Cascadia Mono"/>
          <w:color w:val="808080"/>
          <w:sz w:val="19"/>
          <w:szCs w:val="19"/>
        </w:rPr>
      </w:pPr>
      <w:r>
        <w:rPr>
          <w:rFonts w:ascii="Cascadia Mono" w:hAnsi="Cascadia Mono" w:cs="Cascadia Mono"/>
          <w:color w:val="808080"/>
          <w:sz w:val="19"/>
          <w:szCs w:val="19"/>
          <w:highlight w:val="white"/>
        </w:rPr>
        <w:t>#endif</w:t>
      </w:r>
    </w:p>
    <w:p w14:paraId="7CFB383B" w14:textId="77777777" w:rsidR="00A41A2D" w:rsidRPr="00A41A2D" w:rsidRDefault="00A41A2D" w:rsidP="00A41A2D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t>Search.cpp:</w:t>
      </w:r>
      <w:r>
        <w:br/>
      </w:r>
      <w:r w:rsidRPr="00A41A2D">
        <w:rPr>
          <w:rFonts w:ascii="Cascadia Mono" w:hAnsi="Cascadia Mono" w:cs="Cascadia Mono"/>
          <w:color w:val="808080"/>
          <w:sz w:val="19"/>
          <w:szCs w:val="19"/>
          <w:highlight w:val="white"/>
        </w:rPr>
        <w:t>#include</w:t>
      </w:r>
      <w:r w:rsidRPr="00A41A2D"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r w:rsidRPr="00A41A2D">
        <w:rPr>
          <w:rFonts w:ascii="Cascadia Mono" w:hAnsi="Cascadia Mono" w:cs="Cascadia Mono"/>
          <w:color w:val="A31515"/>
          <w:sz w:val="19"/>
          <w:szCs w:val="19"/>
          <w:highlight w:val="white"/>
        </w:rPr>
        <w:t>"</w:t>
      </w:r>
      <w:proofErr w:type="spellStart"/>
      <w:r w:rsidRPr="00A41A2D">
        <w:rPr>
          <w:rFonts w:ascii="Cascadia Mono" w:hAnsi="Cascadia Mono" w:cs="Cascadia Mono"/>
          <w:color w:val="A31515"/>
          <w:sz w:val="19"/>
          <w:szCs w:val="19"/>
          <w:highlight w:val="white"/>
        </w:rPr>
        <w:t>Search.h</w:t>
      </w:r>
      <w:proofErr w:type="spellEnd"/>
      <w:r w:rsidRPr="00A41A2D">
        <w:rPr>
          <w:rFonts w:ascii="Cascadia Mono" w:hAnsi="Cascadia Mono" w:cs="Cascadia Mono"/>
          <w:color w:val="A31515"/>
          <w:sz w:val="19"/>
          <w:szCs w:val="19"/>
          <w:highlight w:val="white"/>
        </w:rPr>
        <w:t>"</w:t>
      </w:r>
    </w:p>
    <w:p w14:paraId="4CA936E8" w14:textId="77777777" w:rsidR="00A41A2D" w:rsidRDefault="00A41A2D" w:rsidP="00A41A2D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</w:p>
    <w:p w14:paraId="12AC3C6C" w14:textId="77777777" w:rsidR="00A41A2D" w:rsidRDefault="00A41A2D" w:rsidP="00A41A2D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SequentialSearch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(</w:t>
      </w:r>
      <w:proofErr w:type="gramEnd"/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808080"/>
          <w:sz w:val="19"/>
          <w:szCs w:val="19"/>
          <w:highlight w:val="white"/>
        </w:rPr>
        <w:t>ar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[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],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r>
        <w:rPr>
          <w:rFonts w:ascii="Cascadia Mono" w:hAnsi="Cascadia Mono" w:cs="Cascadia Mono"/>
          <w:color w:val="808080"/>
          <w:sz w:val="19"/>
          <w:szCs w:val="19"/>
          <w:highlight w:val="white"/>
        </w:rPr>
        <w:t>size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,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r>
        <w:rPr>
          <w:rFonts w:ascii="Cascadia Mono" w:hAnsi="Cascadia Mono" w:cs="Cascadia Mono"/>
          <w:color w:val="808080"/>
          <w:sz w:val="19"/>
          <w:szCs w:val="19"/>
          <w:highlight w:val="white"/>
        </w:rPr>
        <w:t>key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,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&amp; </w:t>
      </w:r>
      <w:r>
        <w:rPr>
          <w:rFonts w:ascii="Cascadia Mono" w:hAnsi="Cascadia Mono" w:cs="Cascadia Mono"/>
          <w:color w:val="808080"/>
          <w:sz w:val="19"/>
          <w:szCs w:val="19"/>
          <w:highlight w:val="white"/>
        </w:rPr>
        <w:t>comparisons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) </w:t>
      </w:r>
    </w:p>
    <w:p w14:paraId="7496C26A" w14:textId="77777777" w:rsidR="00A41A2D" w:rsidRDefault="00A41A2D" w:rsidP="00A41A2D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{</w:t>
      </w:r>
    </w:p>
    <w:p w14:paraId="56AD4BC6" w14:textId="77777777" w:rsidR="00A41A2D" w:rsidRDefault="00A41A2D" w:rsidP="00A41A2D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</w:t>
      </w:r>
      <w:r>
        <w:rPr>
          <w:rFonts w:ascii="Cascadia Mono" w:hAnsi="Cascadia Mono" w:cs="Cascadia Mono"/>
          <w:color w:val="808080"/>
          <w:sz w:val="19"/>
          <w:szCs w:val="19"/>
          <w:highlight w:val="white"/>
        </w:rPr>
        <w:t>comparisons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=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0;</w:t>
      </w:r>
      <w:proofErr w:type="gramEnd"/>
    </w:p>
    <w:p w14:paraId="5140E117" w14:textId="77777777" w:rsidR="00A41A2D" w:rsidRDefault="00A41A2D" w:rsidP="00A41A2D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for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(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= 0;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&lt; </w:t>
      </w:r>
      <w:r>
        <w:rPr>
          <w:rFonts w:ascii="Cascadia Mono" w:hAnsi="Cascadia Mono" w:cs="Cascadia Mono"/>
          <w:color w:val="808080"/>
          <w:sz w:val="19"/>
          <w:szCs w:val="19"/>
          <w:highlight w:val="white"/>
        </w:rPr>
        <w:t>size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;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++) </w:t>
      </w:r>
    </w:p>
    <w:p w14:paraId="41081A5A" w14:textId="77777777" w:rsidR="00A41A2D" w:rsidRDefault="00A41A2D" w:rsidP="00A41A2D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{</w:t>
      </w:r>
    </w:p>
    <w:p w14:paraId="6EE7D738" w14:textId="77777777" w:rsidR="00A41A2D" w:rsidRDefault="00A41A2D" w:rsidP="00A41A2D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</w:t>
      </w:r>
      <w:r>
        <w:rPr>
          <w:rFonts w:ascii="Cascadia Mono" w:hAnsi="Cascadia Mono" w:cs="Cascadia Mono"/>
          <w:color w:val="808080"/>
          <w:sz w:val="19"/>
          <w:szCs w:val="19"/>
          <w:highlight w:val="white"/>
        </w:rPr>
        <w:t>comparisons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+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+;</w:t>
      </w:r>
      <w:proofErr w:type="gramEnd"/>
    </w:p>
    <w:p w14:paraId="4F386818" w14:textId="77777777" w:rsidR="00A41A2D" w:rsidRDefault="00A41A2D" w:rsidP="00A41A2D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if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(</w:t>
      </w:r>
      <w:proofErr w:type="spellStart"/>
      <w:r>
        <w:rPr>
          <w:rFonts w:ascii="Cascadia Mono" w:hAnsi="Cascadia Mono" w:cs="Cascadia Mono"/>
          <w:color w:val="808080"/>
          <w:sz w:val="19"/>
          <w:szCs w:val="19"/>
          <w:highlight w:val="white"/>
        </w:rPr>
        <w:t>ar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[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] == </w:t>
      </w:r>
      <w:r>
        <w:rPr>
          <w:rFonts w:ascii="Cascadia Mono" w:hAnsi="Cascadia Mono" w:cs="Cascadia Mono"/>
          <w:color w:val="808080"/>
          <w:sz w:val="19"/>
          <w:szCs w:val="19"/>
          <w:highlight w:val="white"/>
        </w:rPr>
        <w:t>key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)</w:t>
      </w:r>
    </w:p>
    <w:p w14:paraId="41FE3829" w14:textId="77777777" w:rsidR="00A41A2D" w:rsidRDefault="00A41A2D" w:rsidP="00A41A2D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{</w:t>
      </w:r>
    </w:p>
    <w:p w14:paraId="50BD55C2" w14:textId="77777777" w:rsidR="00A41A2D" w:rsidRDefault="00A41A2D" w:rsidP="00A41A2D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;</w:t>
      </w:r>
      <w:proofErr w:type="gramEnd"/>
    </w:p>
    <w:p w14:paraId="0A8FDDA7" w14:textId="77777777" w:rsidR="00A41A2D" w:rsidRDefault="00A41A2D" w:rsidP="00A41A2D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}</w:t>
      </w:r>
    </w:p>
    <w:p w14:paraId="4C3711E7" w14:textId="77777777" w:rsidR="00A41A2D" w:rsidRDefault="00A41A2D" w:rsidP="00A41A2D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}</w:t>
      </w:r>
    </w:p>
    <w:p w14:paraId="77B6BAA2" w14:textId="77777777" w:rsidR="00A41A2D" w:rsidRDefault="00A41A2D" w:rsidP="00A41A2D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-1;</w:t>
      </w:r>
      <w:proofErr w:type="gramEnd"/>
    </w:p>
    <w:p w14:paraId="3822D263" w14:textId="77777777" w:rsidR="00A41A2D" w:rsidRDefault="00A41A2D" w:rsidP="00A41A2D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}</w:t>
      </w:r>
    </w:p>
    <w:p w14:paraId="2AEDEB6B" w14:textId="77777777" w:rsidR="00A41A2D" w:rsidRDefault="00A41A2D" w:rsidP="00A41A2D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</w:p>
    <w:p w14:paraId="046D3E58" w14:textId="77777777" w:rsidR="00A41A2D" w:rsidRDefault="00A41A2D" w:rsidP="00A41A2D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BinarySearch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(</w:t>
      </w:r>
      <w:proofErr w:type="gramEnd"/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808080"/>
          <w:sz w:val="19"/>
          <w:szCs w:val="19"/>
          <w:highlight w:val="white"/>
        </w:rPr>
        <w:t>ar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[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],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r>
        <w:rPr>
          <w:rFonts w:ascii="Cascadia Mono" w:hAnsi="Cascadia Mono" w:cs="Cascadia Mono"/>
          <w:color w:val="808080"/>
          <w:sz w:val="19"/>
          <w:szCs w:val="19"/>
          <w:highlight w:val="white"/>
        </w:rPr>
        <w:t>size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,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r>
        <w:rPr>
          <w:rFonts w:ascii="Cascadia Mono" w:hAnsi="Cascadia Mono" w:cs="Cascadia Mono"/>
          <w:color w:val="808080"/>
          <w:sz w:val="19"/>
          <w:szCs w:val="19"/>
          <w:highlight w:val="white"/>
        </w:rPr>
        <w:t>key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,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&amp; </w:t>
      </w:r>
      <w:r>
        <w:rPr>
          <w:rFonts w:ascii="Cascadia Mono" w:hAnsi="Cascadia Mono" w:cs="Cascadia Mono"/>
          <w:color w:val="808080"/>
          <w:sz w:val="19"/>
          <w:szCs w:val="19"/>
          <w:highlight w:val="white"/>
        </w:rPr>
        <w:t>comparisons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) </w:t>
      </w:r>
    </w:p>
    <w:p w14:paraId="6DFD5A9B" w14:textId="77777777" w:rsidR="00A41A2D" w:rsidRDefault="00A41A2D" w:rsidP="00A41A2D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{</w:t>
      </w:r>
    </w:p>
    <w:p w14:paraId="2B89E5B2" w14:textId="77777777" w:rsidR="00A41A2D" w:rsidRDefault="00A41A2D" w:rsidP="00A41A2D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low = 0, high = </w:t>
      </w:r>
      <w:r>
        <w:rPr>
          <w:rFonts w:ascii="Cascadia Mono" w:hAnsi="Cascadia Mono" w:cs="Cascadia Mono"/>
          <w:color w:val="808080"/>
          <w:sz w:val="19"/>
          <w:szCs w:val="19"/>
          <w:highlight w:val="white"/>
        </w:rPr>
        <w:t>size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-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1;</w:t>
      </w:r>
      <w:proofErr w:type="gramEnd"/>
    </w:p>
    <w:p w14:paraId="643D9B07" w14:textId="77777777" w:rsidR="00A41A2D" w:rsidRDefault="00A41A2D" w:rsidP="00A41A2D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</w:t>
      </w:r>
      <w:r>
        <w:rPr>
          <w:rFonts w:ascii="Cascadia Mono" w:hAnsi="Cascadia Mono" w:cs="Cascadia Mono"/>
          <w:color w:val="808080"/>
          <w:sz w:val="19"/>
          <w:szCs w:val="19"/>
          <w:highlight w:val="white"/>
        </w:rPr>
        <w:t>comparisons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=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0;</w:t>
      </w:r>
      <w:proofErr w:type="gramEnd"/>
    </w:p>
    <w:p w14:paraId="2A7152AE" w14:textId="77777777" w:rsidR="00A41A2D" w:rsidRDefault="00A41A2D" w:rsidP="00A41A2D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while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(low &lt;= high) {</w:t>
      </w:r>
    </w:p>
    <w:p w14:paraId="587DAFB5" w14:textId="77777777" w:rsidR="00A41A2D" w:rsidRDefault="00A41A2D" w:rsidP="00A41A2D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</w:t>
      </w:r>
      <w:r>
        <w:rPr>
          <w:rFonts w:ascii="Cascadia Mono" w:hAnsi="Cascadia Mono" w:cs="Cascadia Mono"/>
          <w:color w:val="808080"/>
          <w:sz w:val="19"/>
          <w:szCs w:val="19"/>
          <w:highlight w:val="white"/>
        </w:rPr>
        <w:t>comparisons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+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+;</w:t>
      </w:r>
      <w:proofErr w:type="gramEnd"/>
    </w:p>
    <w:p w14:paraId="68CA8C11" w14:textId="77777777" w:rsidR="00A41A2D" w:rsidRDefault="00A41A2D" w:rsidP="00A41A2D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mid = (low + high) /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2;</w:t>
      </w:r>
      <w:proofErr w:type="gramEnd"/>
    </w:p>
    <w:p w14:paraId="3D6C55CC" w14:textId="77777777" w:rsidR="00A41A2D" w:rsidRDefault="00A41A2D" w:rsidP="00A41A2D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if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(</w:t>
      </w:r>
      <w:proofErr w:type="spellStart"/>
      <w:r>
        <w:rPr>
          <w:rFonts w:ascii="Cascadia Mono" w:hAnsi="Cascadia Mono" w:cs="Cascadia Mono"/>
          <w:color w:val="808080"/>
          <w:sz w:val="19"/>
          <w:szCs w:val="19"/>
          <w:highlight w:val="white"/>
        </w:rPr>
        <w:t>ar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[mid] == </w:t>
      </w:r>
      <w:r>
        <w:rPr>
          <w:rFonts w:ascii="Cascadia Mono" w:hAnsi="Cascadia Mono" w:cs="Cascadia Mono"/>
          <w:color w:val="808080"/>
          <w:sz w:val="19"/>
          <w:szCs w:val="19"/>
          <w:highlight w:val="white"/>
        </w:rPr>
        <w:t>key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)</w:t>
      </w:r>
    </w:p>
    <w:p w14:paraId="002442FD" w14:textId="77777777" w:rsidR="00A41A2D" w:rsidRDefault="00A41A2D" w:rsidP="00A41A2D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mid;</w:t>
      </w:r>
      <w:proofErr w:type="gramEnd"/>
    </w:p>
    <w:p w14:paraId="0A2A8927" w14:textId="77777777" w:rsidR="00A41A2D" w:rsidRDefault="00A41A2D" w:rsidP="00A41A2D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else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if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(</w:t>
      </w:r>
      <w:proofErr w:type="spellStart"/>
      <w:r>
        <w:rPr>
          <w:rFonts w:ascii="Cascadia Mono" w:hAnsi="Cascadia Mono" w:cs="Cascadia Mono"/>
          <w:color w:val="808080"/>
          <w:sz w:val="19"/>
          <w:szCs w:val="19"/>
          <w:highlight w:val="white"/>
        </w:rPr>
        <w:t>ar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[mid] &lt; </w:t>
      </w:r>
      <w:r>
        <w:rPr>
          <w:rFonts w:ascii="Cascadia Mono" w:hAnsi="Cascadia Mono" w:cs="Cascadia Mono"/>
          <w:color w:val="808080"/>
          <w:sz w:val="19"/>
          <w:szCs w:val="19"/>
          <w:highlight w:val="white"/>
        </w:rPr>
        <w:t>key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)</w:t>
      </w:r>
    </w:p>
    <w:p w14:paraId="1CDC5B36" w14:textId="77777777" w:rsidR="00A41A2D" w:rsidRDefault="00A41A2D" w:rsidP="00A41A2D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    low = mid +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1;</w:t>
      </w:r>
      <w:proofErr w:type="gramEnd"/>
    </w:p>
    <w:p w14:paraId="4CA3F7C1" w14:textId="77777777" w:rsidR="00A41A2D" w:rsidRDefault="00A41A2D" w:rsidP="00A41A2D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else</w:t>
      </w:r>
    </w:p>
    <w:p w14:paraId="49648D34" w14:textId="77777777" w:rsidR="00A41A2D" w:rsidRDefault="00A41A2D" w:rsidP="00A41A2D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    high = mid -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1;</w:t>
      </w:r>
      <w:proofErr w:type="gramEnd"/>
    </w:p>
    <w:p w14:paraId="3189DD35" w14:textId="77777777" w:rsidR="00A41A2D" w:rsidRDefault="00A41A2D" w:rsidP="00A41A2D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}</w:t>
      </w:r>
    </w:p>
    <w:p w14:paraId="10F80184" w14:textId="77777777" w:rsidR="00A41A2D" w:rsidRDefault="00A41A2D" w:rsidP="00A41A2D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-1;</w:t>
      </w:r>
      <w:proofErr w:type="gramEnd"/>
    </w:p>
    <w:p w14:paraId="48BD18BB" w14:textId="155ECE77" w:rsidR="00A41A2D" w:rsidRDefault="00A41A2D" w:rsidP="00A41A2D">
      <w:pPr>
        <w:ind w:left="720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}</w:t>
      </w:r>
    </w:p>
    <w:p w14:paraId="1ED58A62" w14:textId="77777777" w:rsidR="00A41A2D" w:rsidRPr="00A41A2D" w:rsidRDefault="00A41A2D" w:rsidP="00A41A2D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t>Main.cpp:</w:t>
      </w:r>
      <w:r>
        <w:br/>
      </w:r>
      <w:r w:rsidRPr="00A41A2D">
        <w:rPr>
          <w:rFonts w:ascii="Cascadia Mono" w:hAnsi="Cascadia Mono" w:cs="Cascadia Mono"/>
          <w:color w:val="808080"/>
          <w:sz w:val="19"/>
          <w:szCs w:val="19"/>
          <w:highlight w:val="white"/>
        </w:rPr>
        <w:t>#include</w:t>
      </w:r>
      <w:r w:rsidRPr="00A41A2D"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r w:rsidRPr="00A41A2D">
        <w:rPr>
          <w:rFonts w:ascii="Cascadia Mono" w:hAnsi="Cascadia Mono" w:cs="Cascadia Mono"/>
          <w:color w:val="0000FF"/>
          <w:sz w:val="19"/>
          <w:szCs w:val="19"/>
          <w:highlight w:val="white"/>
        </w:rPr>
        <w:t>&lt;iostream&gt;</w:t>
      </w:r>
    </w:p>
    <w:p w14:paraId="012A96B1" w14:textId="77777777" w:rsidR="00A41A2D" w:rsidRDefault="00A41A2D" w:rsidP="00A41A2D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808080"/>
          <w:sz w:val="19"/>
          <w:szCs w:val="19"/>
          <w:highlight w:val="white"/>
        </w:rPr>
        <w:t>#include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</w:rPr>
        <w:t>&lt;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  <w:highlight w:val="white"/>
        </w:rPr>
        <w:t>cstdlib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  <w:highlight w:val="white"/>
        </w:rPr>
        <w:t>&gt;</w:t>
      </w:r>
    </w:p>
    <w:p w14:paraId="59E3A38B" w14:textId="77777777" w:rsidR="00A41A2D" w:rsidRDefault="00A41A2D" w:rsidP="00A41A2D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808080"/>
          <w:sz w:val="19"/>
          <w:szCs w:val="19"/>
          <w:highlight w:val="white"/>
        </w:rPr>
        <w:t>#include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</w:rPr>
        <w:t>&lt;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  <w:highlight w:val="white"/>
        </w:rPr>
        <w:t>ctime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  <w:highlight w:val="white"/>
        </w:rPr>
        <w:t>&gt;</w:t>
      </w:r>
    </w:p>
    <w:p w14:paraId="3A83201B" w14:textId="2E6E5762" w:rsidR="00A41A2D" w:rsidRDefault="00A41A2D" w:rsidP="00A41A2D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808080"/>
          <w:sz w:val="19"/>
          <w:szCs w:val="19"/>
          <w:highlight w:val="white"/>
        </w:rPr>
        <w:t>#include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</w:rPr>
        <w:t>"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  <w:highlight w:val="white"/>
        </w:rPr>
        <w:t>Search.h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  <w:highlight w:val="white"/>
        </w:rPr>
        <w:t>"</w:t>
      </w:r>
    </w:p>
    <w:p w14:paraId="53737FF4" w14:textId="77777777" w:rsidR="00A41A2D" w:rsidRDefault="00A41A2D" w:rsidP="00A41A2D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using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namespace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std;</w:t>
      </w:r>
      <w:proofErr w:type="gramEnd"/>
    </w:p>
    <w:p w14:paraId="11008CCF" w14:textId="77777777" w:rsidR="00A41A2D" w:rsidRDefault="00A41A2D" w:rsidP="00A41A2D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</w:p>
    <w:p w14:paraId="5D269A85" w14:textId="77777777" w:rsidR="00A41A2D" w:rsidRDefault="00A41A2D" w:rsidP="00A41A2D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main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) </w:t>
      </w:r>
    </w:p>
    <w:p w14:paraId="2D02B86F" w14:textId="77777777" w:rsidR="00A41A2D" w:rsidRDefault="00A41A2D" w:rsidP="00A41A2D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{</w:t>
      </w:r>
    </w:p>
    <w:p w14:paraId="5C6A452D" w14:textId="77777777" w:rsidR="00A41A2D" w:rsidRDefault="00A41A2D" w:rsidP="00A41A2D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srand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(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time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0)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);</w:t>
      </w:r>
      <w:proofErr w:type="gramEnd"/>
    </w:p>
    <w:p w14:paraId="73ECBACB" w14:textId="77777777" w:rsidR="00A41A2D" w:rsidRDefault="00A41A2D" w:rsidP="00A41A2D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sizes[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] =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{ 10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, 100, 1000, 5000, 10000, 20000,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50000 }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;</w:t>
      </w:r>
    </w:p>
    <w:p w14:paraId="5BC6E9B7" w14:textId="77777777" w:rsidR="00A41A2D" w:rsidRDefault="00A41A2D" w:rsidP="00A41A2D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  <w:highlight w:val="white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</w:rPr>
        <w:t>"N\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  <w:highlight w:val="white"/>
        </w:rPr>
        <w:t>tSequential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  <w:highlight w:val="white"/>
        </w:rPr>
        <w:t xml:space="preserve"> Successful\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  <w:highlight w:val="white"/>
        </w:rPr>
        <w:t>tSequential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  <w:highlight w:val="white"/>
        </w:rPr>
        <w:t xml:space="preserve"> Unsuccessful\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  <w:highlight w:val="white"/>
        </w:rPr>
        <w:t>tBinary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  <w:highlight w:val="white"/>
        </w:rPr>
        <w:t xml:space="preserve"> Successful\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  <w:highlight w:val="white"/>
        </w:rPr>
        <w:t>tBinary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  <w:highlight w:val="white"/>
        </w:rPr>
        <w:t xml:space="preserve"> Unsuccessful\n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  <w:highlight w:val="white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;</w:t>
      </w:r>
      <w:proofErr w:type="gramEnd"/>
    </w:p>
    <w:p w14:paraId="790107F0" w14:textId="77777777" w:rsidR="00A41A2D" w:rsidRDefault="00A41A2D" w:rsidP="00A41A2D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for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(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= 0;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&lt; 7;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++) </w:t>
      </w:r>
    </w:p>
    <w:p w14:paraId="379A890F" w14:textId="77777777" w:rsidR="00A41A2D" w:rsidRDefault="00A41A2D" w:rsidP="00A41A2D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{</w:t>
      </w:r>
    </w:p>
    <w:p w14:paraId="3E88DC7E" w14:textId="77777777" w:rsidR="00A41A2D" w:rsidRDefault="00A41A2D" w:rsidP="00A41A2D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n = sizes[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i</w:t>
      </w:r>
      <w:proofErr w:type="spellEnd"/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];</w:t>
      </w:r>
      <w:proofErr w:type="gramEnd"/>
    </w:p>
    <w:p w14:paraId="237F91A9" w14:textId="77777777" w:rsidR="00A41A2D" w:rsidRDefault="00A41A2D" w:rsidP="00A41A2D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*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ar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=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[n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];</w:t>
      </w:r>
      <w:proofErr w:type="gramEnd"/>
    </w:p>
    <w:p w14:paraId="7003C999" w14:textId="77777777" w:rsidR="00A41A2D" w:rsidRDefault="00A41A2D" w:rsidP="00A41A2D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for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(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j = 0; j &lt; n;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j++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) </w:t>
      </w:r>
    </w:p>
    <w:p w14:paraId="5C59DE2D" w14:textId="77777777" w:rsidR="00A41A2D" w:rsidRDefault="00A41A2D" w:rsidP="00A41A2D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{</w:t>
      </w:r>
    </w:p>
    <w:p w14:paraId="7EAD5E41" w14:textId="77777777" w:rsidR="00A41A2D" w:rsidRDefault="00A41A2D" w:rsidP="00A41A2D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ar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[j] = j +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1;</w:t>
      </w:r>
      <w:proofErr w:type="gramEnd"/>
    </w:p>
    <w:p w14:paraId="5C05D1C2" w14:textId="77777777" w:rsidR="00A41A2D" w:rsidRDefault="00A41A2D" w:rsidP="00A41A2D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}</w:t>
      </w:r>
    </w:p>
    <w:p w14:paraId="664CD9EA" w14:textId="77777777" w:rsidR="00A41A2D" w:rsidRDefault="00A41A2D" w:rsidP="00A41A2D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comparisons;</w:t>
      </w:r>
      <w:proofErr w:type="gramEnd"/>
    </w:p>
    <w:p w14:paraId="2D50C911" w14:textId="77777777" w:rsidR="00A41A2D" w:rsidRDefault="00A41A2D" w:rsidP="00A41A2D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  <w:highlight w:val="white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n </w:t>
      </w:r>
      <w:r>
        <w:rPr>
          <w:rFonts w:ascii="Cascadia Mono" w:hAnsi="Cascadia Mono" w:cs="Cascadia Mono"/>
          <w:color w:val="008080"/>
          <w:sz w:val="19"/>
          <w:szCs w:val="19"/>
          <w:highlight w:val="white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</w:rPr>
        <w:t>"\t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  <w:highlight w:val="white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;</w:t>
      </w:r>
      <w:proofErr w:type="gramEnd"/>
    </w:p>
    <w:p w14:paraId="0F3E499A" w14:textId="77777777" w:rsidR="00A41A2D" w:rsidRDefault="00A41A2D" w:rsidP="00A41A2D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if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(n &lt;= 100) </w:t>
      </w:r>
    </w:p>
    <w:p w14:paraId="639A43CD" w14:textId="77777777" w:rsidR="00A41A2D" w:rsidRDefault="00A41A2D" w:rsidP="00A41A2D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{</w:t>
      </w:r>
    </w:p>
    <w:p w14:paraId="30280BC8" w14:textId="77777777" w:rsidR="00A41A2D" w:rsidRDefault="00A41A2D" w:rsidP="00A41A2D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key =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ar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[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rand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) % n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];</w:t>
      </w:r>
      <w:proofErr w:type="gramEnd"/>
    </w:p>
    <w:p w14:paraId="0B58B83F" w14:textId="77777777" w:rsidR="00A41A2D" w:rsidRDefault="00A41A2D" w:rsidP="00A41A2D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lastRenderedPageBreak/>
        <w:t xml:space="preserve">           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SequentialSearch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(</w:t>
      </w:r>
      <w:proofErr w:type="spellStart"/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ar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, n, key, comparisons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);</w:t>
      </w:r>
      <w:proofErr w:type="gramEnd"/>
    </w:p>
    <w:p w14:paraId="65A11264" w14:textId="77777777" w:rsidR="00A41A2D" w:rsidRDefault="00A41A2D" w:rsidP="00A41A2D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  <w:highlight w:val="white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comparisons </w:t>
      </w:r>
      <w:r>
        <w:rPr>
          <w:rFonts w:ascii="Cascadia Mono" w:hAnsi="Cascadia Mono" w:cs="Cascadia Mono"/>
          <w:color w:val="008080"/>
          <w:sz w:val="19"/>
          <w:szCs w:val="19"/>
          <w:highlight w:val="white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</w:rPr>
        <w:t>"\t\t\t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  <w:highlight w:val="white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;</w:t>
      </w:r>
      <w:proofErr w:type="gramEnd"/>
    </w:p>
    <w:p w14:paraId="6F4B676F" w14:textId="77777777" w:rsidR="00A41A2D" w:rsidRDefault="00A41A2D" w:rsidP="00A41A2D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    key =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-1;</w:t>
      </w:r>
      <w:proofErr w:type="gramEnd"/>
    </w:p>
    <w:p w14:paraId="3ACBF6C0" w14:textId="77777777" w:rsidR="00A41A2D" w:rsidRDefault="00A41A2D" w:rsidP="00A41A2D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   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SequentialSearch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(</w:t>
      </w:r>
      <w:proofErr w:type="spellStart"/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ar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, n, key, comparisons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);</w:t>
      </w:r>
      <w:proofErr w:type="gramEnd"/>
    </w:p>
    <w:p w14:paraId="3DC5ED1B" w14:textId="77777777" w:rsidR="00A41A2D" w:rsidRDefault="00A41A2D" w:rsidP="00A41A2D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  <w:highlight w:val="white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comparisons </w:t>
      </w:r>
      <w:r>
        <w:rPr>
          <w:rFonts w:ascii="Cascadia Mono" w:hAnsi="Cascadia Mono" w:cs="Cascadia Mono"/>
          <w:color w:val="008080"/>
          <w:sz w:val="19"/>
          <w:szCs w:val="19"/>
          <w:highlight w:val="white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</w:rPr>
        <w:t>"\t\t\t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  <w:highlight w:val="white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;</w:t>
      </w:r>
      <w:proofErr w:type="gramEnd"/>
    </w:p>
    <w:p w14:paraId="6D25F7FA" w14:textId="77777777" w:rsidR="00A41A2D" w:rsidRDefault="00A41A2D" w:rsidP="00A41A2D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  <w:highlight w:val="white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</w:rPr>
        <w:t>"-\t\t\t-\n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  <w:highlight w:val="white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;</w:t>
      </w:r>
      <w:proofErr w:type="gramEnd"/>
    </w:p>
    <w:p w14:paraId="64A7237C" w14:textId="77777777" w:rsidR="00A41A2D" w:rsidRDefault="00A41A2D" w:rsidP="00A41A2D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}</w:t>
      </w:r>
    </w:p>
    <w:p w14:paraId="7B093B03" w14:textId="77777777" w:rsidR="00A41A2D" w:rsidRDefault="00A41A2D" w:rsidP="00A41A2D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else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</w:p>
    <w:p w14:paraId="2C29E2AB" w14:textId="77777777" w:rsidR="00A41A2D" w:rsidRDefault="00A41A2D" w:rsidP="00A41A2D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{</w:t>
      </w:r>
    </w:p>
    <w:p w14:paraId="5DE98845" w14:textId="77777777" w:rsidR="00A41A2D" w:rsidRDefault="00A41A2D" w:rsidP="00A41A2D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  <w:highlight w:val="white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</w:rPr>
        <w:t>"-\t\t\t-\t\t\t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  <w:highlight w:val="white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;</w:t>
      </w:r>
      <w:proofErr w:type="gramEnd"/>
    </w:p>
    <w:p w14:paraId="631DAA36" w14:textId="77777777" w:rsidR="00A41A2D" w:rsidRDefault="00A41A2D" w:rsidP="00A41A2D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key =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ar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[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rand(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) % n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];</w:t>
      </w:r>
      <w:proofErr w:type="gramEnd"/>
    </w:p>
    <w:p w14:paraId="0417D015" w14:textId="77777777" w:rsidR="00A41A2D" w:rsidRDefault="00A41A2D" w:rsidP="00A41A2D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   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BinarySearch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(</w:t>
      </w:r>
      <w:proofErr w:type="spellStart"/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ar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, n, key, comparisons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);</w:t>
      </w:r>
      <w:proofErr w:type="gramEnd"/>
    </w:p>
    <w:p w14:paraId="20966FC7" w14:textId="77777777" w:rsidR="00A41A2D" w:rsidRDefault="00A41A2D" w:rsidP="00A41A2D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  <w:highlight w:val="white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comparisons </w:t>
      </w:r>
      <w:r>
        <w:rPr>
          <w:rFonts w:ascii="Cascadia Mono" w:hAnsi="Cascadia Mono" w:cs="Cascadia Mono"/>
          <w:color w:val="008080"/>
          <w:sz w:val="19"/>
          <w:szCs w:val="19"/>
          <w:highlight w:val="white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</w:rPr>
        <w:t>"\t\t\t</w:t>
      </w:r>
      <w:proofErr w:type="gramStart"/>
      <w:r>
        <w:rPr>
          <w:rFonts w:ascii="Cascadia Mono" w:hAnsi="Cascadia Mono" w:cs="Cascadia Mono"/>
          <w:color w:val="A31515"/>
          <w:sz w:val="19"/>
          <w:szCs w:val="19"/>
          <w:highlight w:val="white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;</w:t>
      </w:r>
      <w:proofErr w:type="gramEnd"/>
    </w:p>
    <w:p w14:paraId="464AD6F8" w14:textId="77777777" w:rsidR="00A41A2D" w:rsidRDefault="00A41A2D" w:rsidP="00A41A2D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    key =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-1;</w:t>
      </w:r>
      <w:proofErr w:type="gramEnd"/>
    </w:p>
    <w:p w14:paraId="4025D258" w14:textId="77777777" w:rsidR="00A41A2D" w:rsidRDefault="00A41A2D" w:rsidP="00A41A2D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   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BinarySearch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(</w:t>
      </w:r>
      <w:proofErr w:type="spellStart"/>
      <w:proofErr w:type="gram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ar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, n, key, comparisons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);</w:t>
      </w:r>
      <w:proofErr w:type="gramEnd"/>
    </w:p>
    <w:p w14:paraId="0603432D" w14:textId="77777777" w:rsidR="00A41A2D" w:rsidRDefault="00A41A2D" w:rsidP="00A41A2D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cou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r>
        <w:rPr>
          <w:rFonts w:ascii="Cascadia Mono" w:hAnsi="Cascadia Mono" w:cs="Cascadia Mono"/>
          <w:color w:val="008080"/>
          <w:sz w:val="19"/>
          <w:szCs w:val="19"/>
          <w:highlight w:val="white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comparisons </w:t>
      </w:r>
      <w:r>
        <w:rPr>
          <w:rFonts w:ascii="Cascadia Mono" w:hAnsi="Cascadia Mono" w:cs="Cascadia Mono"/>
          <w:color w:val="008080"/>
          <w:sz w:val="19"/>
          <w:szCs w:val="19"/>
          <w:highlight w:val="white"/>
        </w:rPr>
        <w:t>&lt;&l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endl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;</w:t>
      </w:r>
      <w:proofErr w:type="gramEnd"/>
    </w:p>
    <w:p w14:paraId="4634DA95" w14:textId="77777777" w:rsidR="00A41A2D" w:rsidRDefault="00A41A2D" w:rsidP="00A41A2D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}</w:t>
      </w:r>
    </w:p>
    <w:p w14:paraId="74B259AC" w14:textId="77777777" w:rsidR="00A41A2D" w:rsidRDefault="00A41A2D" w:rsidP="00A41A2D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</w:t>
      </w:r>
      <w:proofErr w:type="gramStart"/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delete[</w:t>
      </w:r>
      <w:proofErr w:type="gramEnd"/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]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arr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;</w:t>
      </w:r>
      <w:proofErr w:type="gramEnd"/>
    </w:p>
    <w:p w14:paraId="792709A0" w14:textId="77777777" w:rsidR="00A41A2D" w:rsidRDefault="00A41A2D" w:rsidP="00A41A2D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}</w:t>
      </w:r>
    </w:p>
    <w:p w14:paraId="69A93FED" w14:textId="77777777" w:rsidR="00A41A2D" w:rsidRDefault="00A41A2D" w:rsidP="00A41A2D">
      <w:pPr>
        <w:autoSpaceDE w:val="0"/>
        <w:autoSpaceDN w:val="0"/>
        <w:adjustRightInd w:val="0"/>
        <w:spacing w:after="0" w:line="240" w:lineRule="auto"/>
        <w:ind w:left="72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0;</w:t>
      </w:r>
      <w:proofErr w:type="gramEnd"/>
    </w:p>
    <w:p w14:paraId="3810D1DB" w14:textId="1D064A3B" w:rsidR="00A41A2D" w:rsidRDefault="00A41A2D" w:rsidP="00A41A2D">
      <w:pPr>
        <w:ind w:left="720"/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}</w:t>
      </w:r>
    </w:p>
    <w:p w14:paraId="571C25DC" w14:textId="1A3FB67A" w:rsidR="00033957" w:rsidRPr="00033957" w:rsidRDefault="00033957" w:rsidP="00033957">
      <w:pPr>
        <w:pStyle w:val="Heading3"/>
      </w:pPr>
      <w:r>
        <w:t>Screenshot</w:t>
      </w:r>
    </w:p>
    <w:p w14:paraId="6B3EB131" w14:textId="11312C83" w:rsidR="00033957" w:rsidRDefault="00DC789A" w:rsidP="00033957">
      <w:r w:rsidRPr="00DC789A">
        <w:drawing>
          <wp:inline distT="0" distB="0" distL="0" distR="0" wp14:anchorId="754FA8C4" wp14:editId="4DB9F348">
            <wp:extent cx="5733415" cy="1505585"/>
            <wp:effectExtent l="0" t="0" r="635" b="0"/>
            <wp:docPr id="8973965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7396555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1505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A04D2D" w14:textId="5CC66303" w:rsidR="00033957" w:rsidRPr="00033957" w:rsidRDefault="00033957" w:rsidP="00033957">
      <w:pPr>
        <w:pStyle w:val="Heading2"/>
      </w:pPr>
      <w:r>
        <w:t>Conclusion</w:t>
      </w:r>
    </w:p>
    <w:p w14:paraId="6B9AC5C2" w14:textId="5BE11BC3" w:rsidR="00033957" w:rsidRDefault="00DC789A" w:rsidP="00DC789A">
      <w:pPr>
        <w:jc w:val="both"/>
      </w:pPr>
      <w:r>
        <w:t xml:space="preserve">In this lab searching techniques were implemented in </w:t>
      </w:r>
      <w:proofErr w:type="spellStart"/>
      <w:r>
        <w:t>c++</w:t>
      </w:r>
      <w:proofErr w:type="spellEnd"/>
      <w:r>
        <w:t xml:space="preserve"> programming.</w:t>
      </w:r>
    </w:p>
    <w:sectPr w:rsidR="00033957" w:rsidSect="00FC106C">
      <w:headerReference w:type="default" r:id="rId16"/>
      <w:footerReference w:type="default" r:id="rId17"/>
      <w:pgSz w:w="11909" w:h="16834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1C5F78" w14:textId="77777777" w:rsidR="00EB4AB4" w:rsidRDefault="00EB4AB4" w:rsidP="00FC106C">
      <w:pPr>
        <w:spacing w:after="0" w:line="240" w:lineRule="auto"/>
      </w:pPr>
      <w:r>
        <w:separator/>
      </w:r>
    </w:p>
  </w:endnote>
  <w:endnote w:type="continuationSeparator" w:id="0">
    <w:p w14:paraId="1A1E6C34" w14:textId="77777777" w:rsidR="00EB4AB4" w:rsidRDefault="00EB4AB4" w:rsidP="00FC10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3999474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8D38DD" w14:textId="48746C67" w:rsidR="00A366C5" w:rsidRDefault="00A366C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5336C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C19486A" w14:textId="77777777" w:rsidR="00A366C5" w:rsidRDefault="00A366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D53654" w14:textId="77777777" w:rsidR="00EB4AB4" w:rsidRDefault="00EB4AB4" w:rsidP="00FC106C">
      <w:pPr>
        <w:spacing w:after="0" w:line="240" w:lineRule="auto"/>
      </w:pPr>
      <w:r>
        <w:separator/>
      </w:r>
    </w:p>
  </w:footnote>
  <w:footnote w:type="continuationSeparator" w:id="0">
    <w:p w14:paraId="7BB0DC93" w14:textId="77777777" w:rsidR="00EB4AB4" w:rsidRDefault="00EB4AB4" w:rsidP="00FC10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E32139" w14:textId="67339AF6" w:rsidR="00FC106C" w:rsidRPr="00A366C5" w:rsidRDefault="00E229CE" w:rsidP="004D3AA1">
    <w:pPr>
      <w:pStyle w:val="Header"/>
      <w:jc w:val="right"/>
      <w:rPr>
        <w:sz w:val="20"/>
        <w:szCs w:val="20"/>
      </w:rPr>
    </w:pPr>
    <w:r>
      <w:rPr>
        <w:sz w:val="20"/>
        <w:szCs w:val="20"/>
      </w:rPr>
      <w:t>Hasan Zahid</w:t>
    </w:r>
    <w:r w:rsidR="00FC106C" w:rsidRPr="00A366C5">
      <w:rPr>
        <w:sz w:val="20"/>
        <w:szCs w:val="20"/>
      </w:rPr>
      <w:tab/>
    </w:r>
    <w:r w:rsidR="00EC365A">
      <w:rPr>
        <w:sz w:val="20"/>
        <w:szCs w:val="20"/>
      </w:rPr>
      <w:t>Data Structures &amp; Algorithms</w:t>
    </w:r>
    <w:r w:rsidR="00FC106C" w:rsidRPr="00A366C5">
      <w:rPr>
        <w:sz w:val="20"/>
        <w:szCs w:val="20"/>
      </w:rPr>
      <w:tab/>
    </w:r>
    <w:r w:rsidR="004D3AA1" w:rsidRPr="00A366C5">
      <w:rPr>
        <w:sz w:val="20"/>
        <w:szCs w:val="20"/>
      </w:rPr>
      <w:t xml:space="preserve">Engr. </w:t>
    </w:r>
    <w:r w:rsidR="004D3AA1">
      <w:rPr>
        <w:sz w:val="20"/>
        <w:szCs w:val="20"/>
      </w:rPr>
      <w:t>Raheela Ambrin</w:t>
    </w:r>
  </w:p>
  <w:p w14:paraId="7861960A" w14:textId="19922F3E" w:rsidR="00FC106C" w:rsidRPr="00A366C5" w:rsidRDefault="00E229CE">
    <w:pPr>
      <w:pStyle w:val="Header"/>
      <w:rPr>
        <w:sz w:val="20"/>
        <w:szCs w:val="20"/>
      </w:rPr>
    </w:pPr>
    <w:r>
      <w:rPr>
        <w:sz w:val="20"/>
        <w:szCs w:val="20"/>
      </w:rPr>
      <w:t>01-131232-028</w:t>
    </w:r>
    <w:r w:rsidR="00FC106C" w:rsidRPr="00A366C5">
      <w:rPr>
        <w:sz w:val="20"/>
        <w:szCs w:val="20"/>
      </w:rPr>
      <w:tab/>
      <w:t xml:space="preserve">Lab # </w:t>
    </w:r>
    <w:r w:rsidR="00A41A2D">
      <w:rPr>
        <w:sz w:val="20"/>
        <w:szCs w:val="20"/>
      </w:rPr>
      <w:t>16</w:t>
    </w:r>
    <w:r w:rsidR="00FC106C" w:rsidRPr="00A366C5">
      <w:rPr>
        <w:sz w:val="20"/>
        <w:szCs w:val="20"/>
      </w:rPr>
      <w:tab/>
      <w:t>Dept of SE, BUIC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9D05B93"/>
    <w:multiLevelType w:val="multilevel"/>
    <w:tmpl w:val="AC303F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BFE5FA1"/>
    <w:multiLevelType w:val="hybridMultilevel"/>
    <w:tmpl w:val="F5100CF0"/>
    <w:lvl w:ilvl="0" w:tplc="B0289CD0">
      <w:start w:val="1"/>
      <w:numFmt w:val="decimal"/>
      <w:lvlText w:val="%1."/>
      <w:lvlJc w:val="left"/>
      <w:pPr>
        <w:ind w:left="1288" w:hanging="363"/>
        <w:jc w:val="left"/>
      </w:pPr>
      <w:rPr>
        <w:rFonts w:ascii="Times New Roman" w:eastAsia="Times New Roman" w:hAnsi="Times New Roman" w:cs="Times New Roman" w:hint="default"/>
        <w:b/>
        <w:bCs/>
        <w:color w:val="221F1F"/>
        <w:spacing w:val="0"/>
        <w:w w:val="98"/>
        <w:sz w:val="28"/>
        <w:szCs w:val="28"/>
        <w:lang w:val="en-US" w:eastAsia="en-US" w:bidi="ar-SA"/>
      </w:rPr>
    </w:lvl>
    <w:lvl w:ilvl="1" w:tplc="60B8C65C">
      <w:numFmt w:val="bullet"/>
      <w:lvlText w:val="•"/>
      <w:lvlJc w:val="left"/>
      <w:pPr>
        <w:ind w:left="2216" w:hanging="363"/>
      </w:pPr>
      <w:rPr>
        <w:rFonts w:hint="default"/>
        <w:lang w:val="en-US" w:eastAsia="en-US" w:bidi="ar-SA"/>
      </w:rPr>
    </w:lvl>
    <w:lvl w:ilvl="2" w:tplc="6BB696CE">
      <w:numFmt w:val="bullet"/>
      <w:lvlText w:val="•"/>
      <w:lvlJc w:val="left"/>
      <w:pPr>
        <w:ind w:left="3152" w:hanging="363"/>
      </w:pPr>
      <w:rPr>
        <w:rFonts w:hint="default"/>
        <w:lang w:val="en-US" w:eastAsia="en-US" w:bidi="ar-SA"/>
      </w:rPr>
    </w:lvl>
    <w:lvl w:ilvl="3" w:tplc="05B44C6C">
      <w:numFmt w:val="bullet"/>
      <w:lvlText w:val="•"/>
      <w:lvlJc w:val="left"/>
      <w:pPr>
        <w:ind w:left="4088" w:hanging="363"/>
      </w:pPr>
      <w:rPr>
        <w:rFonts w:hint="default"/>
        <w:lang w:val="en-US" w:eastAsia="en-US" w:bidi="ar-SA"/>
      </w:rPr>
    </w:lvl>
    <w:lvl w:ilvl="4" w:tplc="63CC24D0">
      <w:numFmt w:val="bullet"/>
      <w:lvlText w:val="•"/>
      <w:lvlJc w:val="left"/>
      <w:pPr>
        <w:ind w:left="5024" w:hanging="363"/>
      </w:pPr>
      <w:rPr>
        <w:rFonts w:hint="default"/>
        <w:lang w:val="en-US" w:eastAsia="en-US" w:bidi="ar-SA"/>
      </w:rPr>
    </w:lvl>
    <w:lvl w:ilvl="5" w:tplc="AB380CFC">
      <w:numFmt w:val="bullet"/>
      <w:lvlText w:val="•"/>
      <w:lvlJc w:val="left"/>
      <w:pPr>
        <w:ind w:left="5960" w:hanging="363"/>
      </w:pPr>
      <w:rPr>
        <w:rFonts w:hint="default"/>
        <w:lang w:val="en-US" w:eastAsia="en-US" w:bidi="ar-SA"/>
      </w:rPr>
    </w:lvl>
    <w:lvl w:ilvl="6" w:tplc="9B824B00">
      <w:numFmt w:val="bullet"/>
      <w:lvlText w:val="•"/>
      <w:lvlJc w:val="left"/>
      <w:pPr>
        <w:ind w:left="6896" w:hanging="363"/>
      </w:pPr>
      <w:rPr>
        <w:rFonts w:hint="default"/>
        <w:lang w:val="en-US" w:eastAsia="en-US" w:bidi="ar-SA"/>
      </w:rPr>
    </w:lvl>
    <w:lvl w:ilvl="7" w:tplc="AB683D94">
      <w:numFmt w:val="bullet"/>
      <w:lvlText w:val="•"/>
      <w:lvlJc w:val="left"/>
      <w:pPr>
        <w:ind w:left="7832" w:hanging="363"/>
      </w:pPr>
      <w:rPr>
        <w:rFonts w:hint="default"/>
        <w:lang w:val="en-US" w:eastAsia="en-US" w:bidi="ar-SA"/>
      </w:rPr>
    </w:lvl>
    <w:lvl w:ilvl="8" w:tplc="C52E06C4">
      <w:numFmt w:val="bullet"/>
      <w:lvlText w:val="•"/>
      <w:lvlJc w:val="left"/>
      <w:pPr>
        <w:ind w:left="8768" w:hanging="363"/>
      </w:pPr>
      <w:rPr>
        <w:rFonts w:hint="default"/>
        <w:lang w:val="en-US" w:eastAsia="en-US" w:bidi="ar-SA"/>
      </w:rPr>
    </w:lvl>
  </w:abstractNum>
  <w:abstractNum w:abstractNumId="2" w15:restartNumberingAfterBreak="0">
    <w:nsid w:val="435C6E07"/>
    <w:multiLevelType w:val="hybridMultilevel"/>
    <w:tmpl w:val="4E9E8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5179D3"/>
    <w:multiLevelType w:val="multilevel"/>
    <w:tmpl w:val="B94AF6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CAD5674"/>
    <w:multiLevelType w:val="hybridMultilevel"/>
    <w:tmpl w:val="E9EA46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94F57C1"/>
    <w:multiLevelType w:val="hybridMultilevel"/>
    <w:tmpl w:val="893AE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55495896">
    <w:abstractNumId w:val="4"/>
  </w:num>
  <w:num w:numId="2" w16cid:durableId="942961454">
    <w:abstractNumId w:val="5"/>
  </w:num>
  <w:num w:numId="3" w16cid:durableId="1741556223">
    <w:abstractNumId w:val="1"/>
  </w:num>
  <w:num w:numId="4" w16cid:durableId="1638342529">
    <w:abstractNumId w:val="3"/>
  </w:num>
  <w:num w:numId="5" w16cid:durableId="17515373">
    <w:abstractNumId w:val="0"/>
  </w:num>
  <w:num w:numId="6" w16cid:durableId="99071640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9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wNDM1MLM0NzY1MTJQ0lEKTi0uzszPAykwrQUA9jPcVywAAAA="/>
  </w:docVars>
  <w:rsids>
    <w:rsidRoot w:val="00ED36B1"/>
    <w:rsid w:val="0000049F"/>
    <w:rsid w:val="00033957"/>
    <w:rsid w:val="00127CDC"/>
    <w:rsid w:val="00165ADF"/>
    <w:rsid w:val="0017045D"/>
    <w:rsid w:val="00255711"/>
    <w:rsid w:val="0025765D"/>
    <w:rsid w:val="002C1129"/>
    <w:rsid w:val="002E7CB9"/>
    <w:rsid w:val="003B6569"/>
    <w:rsid w:val="00490A7A"/>
    <w:rsid w:val="004D030F"/>
    <w:rsid w:val="004D3AA1"/>
    <w:rsid w:val="004D3BAA"/>
    <w:rsid w:val="005318F5"/>
    <w:rsid w:val="005542D1"/>
    <w:rsid w:val="00593FAF"/>
    <w:rsid w:val="00610553"/>
    <w:rsid w:val="00633B54"/>
    <w:rsid w:val="00662920"/>
    <w:rsid w:val="0067368F"/>
    <w:rsid w:val="006B3E37"/>
    <w:rsid w:val="007008B4"/>
    <w:rsid w:val="00734673"/>
    <w:rsid w:val="00780C56"/>
    <w:rsid w:val="0079451B"/>
    <w:rsid w:val="007D796F"/>
    <w:rsid w:val="00840E40"/>
    <w:rsid w:val="008727AB"/>
    <w:rsid w:val="008A4ED6"/>
    <w:rsid w:val="008B25AC"/>
    <w:rsid w:val="008C374A"/>
    <w:rsid w:val="0095336C"/>
    <w:rsid w:val="0095702D"/>
    <w:rsid w:val="00971FCE"/>
    <w:rsid w:val="009A3086"/>
    <w:rsid w:val="009B1A4B"/>
    <w:rsid w:val="009E0D0B"/>
    <w:rsid w:val="009E5124"/>
    <w:rsid w:val="00A04EB4"/>
    <w:rsid w:val="00A068BD"/>
    <w:rsid w:val="00A366C5"/>
    <w:rsid w:val="00A41A2D"/>
    <w:rsid w:val="00A83111"/>
    <w:rsid w:val="00AB0781"/>
    <w:rsid w:val="00AF346A"/>
    <w:rsid w:val="00BD4278"/>
    <w:rsid w:val="00C22DAC"/>
    <w:rsid w:val="00C25ACD"/>
    <w:rsid w:val="00C412BF"/>
    <w:rsid w:val="00C8476F"/>
    <w:rsid w:val="00CA427F"/>
    <w:rsid w:val="00CE117B"/>
    <w:rsid w:val="00CF34B0"/>
    <w:rsid w:val="00CF53E9"/>
    <w:rsid w:val="00D06E62"/>
    <w:rsid w:val="00D724B0"/>
    <w:rsid w:val="00D92A42"/>
    <w:rsid w:val="00DC789A"/>
    <w:rsid w:val="00E229CE"/>
    <w:rsid w:val="00E4745E"/>
    <w:rsid w:val="00EB4AB4"/>
    <w:rsid w:val="00EC365A"/>
    <w:rsid w:val="00ED2BE6"/>
    <w:rsid w:val="00ED36B1"/>
    <w:rsid w:val="00EF3C4C"/>
    <w:rsid w:val="00F04A14"/>
    <w:rsid w:val="00F357A3"/>
    <w:rsid w:val="00F37EEB"/>
    <w:rsid w:val="00F51315"/>
    <w:rsid w:val="00FB4254"/>
    <w:rsid w:val="00FC10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94"/>
    <o:shapelayout v:ext="edit">
      <o:idmap v:ext="edit" data="2"/>
    </o:shapelayout>
  </w:shapeDefaults>
  <w:decimalSymbol w:val="."/>
  <w:listSeparator w:val=","/>
  <w14:docId w14:val="24951902"/>
  <w15:chartTrackingRefBased/>
  <w15:docId w15:val="{D05F7BE5-846D-4EE0-978F-CC32301C8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0C56"/>
  </w:style>
  <w:style w:type="paragraph" w:styleId="Heading1">
    <w:name w:val="heading 1"/>
    <w:basedOn w:val="Normal"/>
    <w:next w:val="Normal"/>
    <w:link w:val="Heading1Char"/>
    <w:uiPriority w:val="9"/>
    <w:qFormat/>
    <w:rsid w:val="00033957"/>
    <w:pPr>
      <w:keepNext/>
      <w:keepLines/>
      <w:spacing w:before="240" w:after="0"/>
      <w:jc w:val="center"/>
      <w:outlineLvl w:val="0"/>
    </w:pPr>
    <w:rPr>
      <w:rFonts w:asciiTheme="majorHAnsi" w:eastAsiaTheme="majorEastAsia" w:hAnsiTheme="majorHAnsi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3395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3395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C11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1"/>
    <w:qFormat/>
    <w:rsid w:val="00CA427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C10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106C"/>
  </w:style>
  <w:style w:type="paragraph" w:styleId="Footer">
    <w:name w:val="footer"/>
    <w:basedOn w:val="Normal"/>
    <w:link w:val="FooterChar"/>
    <w:uiPriority w:val="99"/>
    <w:unhideWhenUsed/>
    <w:rsid w:val="00FC10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106C"/>
  </w:style>
  <w:style w:type="character" w:customStyle="1" w:styleId="Heading1Char">
    <w:name w:val="Heading 1 Char"/>
    <w:basedOn w:val="DefaultParagraphFont"/>
    <w:link w:val="Heading1"/>
    <w:uiPriority w:val="9"/>
    <w:rsid w:val="00033957"/>
    <w:rPr>
      <w:rFonts w:asciiTheme="majorHAnsi" w:eastAsiaTheme="majorEastAsia" w:hAnsiTheme="majorHAnsi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33957"/>
    <w:rPr>
      <w:rFonts w:asciiTheme="majorHAnsi" w:eastAsiaTheme="majorEastAsia" w:hAnsiTheme="majorHAnsi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33957"/>
    <w:rPr>
      <w:rFonts w:asciiTheme="majorHAnsi" w:eastAsiaTheme="majorEastAsia" w:hAnsiTheme="majorHAnsi" w:cstheme="majorBidi"/>
      <w:b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229CE"/>
    <w:rPr>
      <w:color w:val="0563C1" w:themeColor="hyperlink"/>
      <w:u w:val="single"/>
    </w:rPr>
  </w:style>
  <w:style w:type="paragraph" w:styleId="BodyText">
    <w:name w:val="Body Text"/>
    <w:basedOn w:val="Normal"/>
    <w:link w:val="BodyTextChar"/>
    <w:uiPriority w:val="1"/>
    <w:qFormat/>
    <w:rsid w:val="00A41A2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8"/>
      <w:szCs w:val="28"/>
    </w:rPr>
  </w:style>
  <w:style w:type="character" w:customStyle="1" w:styleId="BodyTextChar">
    <w:name w:val="Body Text Char"/>
    <w:basedOn w:val="DefaultParagraphFont"/>
    <w:link w:val="BodyText"/>
    <w:uiPriority w:val="1"/>
    <w:rsid w:val="00A41A2D"/>
    <w:rPr>
      <w:rFonts w:ascii="Times New Roman" w:eastAsia="Times New Roman" w:hAnsi="Times New Roman" w:cs="Times New Roman"/>
      <w:sz w:val="28"/>
      <w:szCs w:val="28"/>
    </w:rPr>
  </w:style>
  <w:style w:type="paragraph" w:customStyle="1" w:styleId="TableParagraph">
    <w:name w:val="Table Paragraph"/>
    <w:basedOn w:val="Normal"/>
    <w:uiPriority w:val="1"/>
    <w:qFormat/>
    <w:rsid w:val="00A41A2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DC789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github.com/hasanzafzal/DSA-Lab-16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lthub.ubc.ca/guides/github-instructor-guide/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github.com/hasanzafzal/DSA-Lab-16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6A3884-C2BC-4148-9979-E137D7361E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468</Words>
  <Characters>267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an Zahid Afzal;01-131232-028</dc:creator>
  <cp:keywords/>
  <dc:description/>
  <cp:lastModifiedBy>01-131232-028</cp:lastModifiedBy>
  <cp:revision>4</cp:revision>
  <cp:lastPrinted>2025-06-05T04:50:00Z</cp:lastPrinted>
  <dcterms:created xsi:type="dcterms:W3CDTF">2025-06-05T04:49:00Z</dcterms:created>
  <dcterms:modified xsi:type="dcterms:W3CDTF">2025-06-05T04:50:00Z</dcterms:modified>
</cp:coreProperties>
</file>